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BD77AB" w14:textId="77777777" w:rsidR="00F26EA2" w:rsidRDefault="00F26EA2" w:rsidP="00C15FFE"/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766"/>
        <w:gridCol w:w="795"/>
        <w:gridCol w:w="166"/>
        <w:gridCol w:w="17"/>
        <w:gridCol w:w="153"/>
        <w:gridCol w:w="684"/>
        <w:gridCol w:w="698"/>
        <w:gridCol w:w="21"/>
        <w:gridCol w:w="551"/>
        <w:gridCol w:w="389"/>
        <w:gridCol w:w="175"/>
        <w:gridCol w:w="442"/>
        <w:gridCol w:w="172"/>
        <w:gridCol w:w="107"/>
        <w:gridCol w:w="509"/>
        <w:gridCol w:w="6"/>
        <w:gridCol w:w="142"/>
        <w:gridCol w:w="123"/>
        <w:gridCol w:w="345"/>
        <w:gridCol w:w="432"/>
        <w:gridCol w:w="184"/>
        <w:gridCol w:w="616"/>
        <w:gridCol w:w="1019"/>
      </w:tblGrid>
      <w:tr w:rsidR="0006621A" w:rsidRPr="005A29FF" w14:paraId="16EADAE7" w14:textId="77777777" w:rsidTr="00C426E5">
        <w:tc>
          <w:tcPr>
            <w:tcW w:w="1642" w:type="dxa"/>
            <w:shd w:val="clear" w:color="auto" w:fill="auto"/>
          </w:tcPr>
          <w:p w14:paraId="33566BAA" w14:textId="49C33D0C" w:rsidR="0006621A" w:rsidRPr="0040357B" w:rsidRDefault="00C15FFE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6209D8F0" wp14:editId="61C91059">
                  <wp:extent cx="1615440" cy="541020"/>
                  <wp:effectExtent l="0" t="0" r="3810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544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3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C426E5">
        <w:tc>
          <w:tcPr>
            <w:tcW w:w="1642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13EAEF56" w14:textId="1625218D" w:rsidR="00FC4198" w:rsidRPr="00985845" w:rsidRDefault="00D40750" w:rsidP="00607CEE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İktisadi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İdari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Bilimler</w:t>
            </w:r>
            <w:proofErr w:type="spellEnd"/>
          </w:p>
        </w:tc>
      </w:tr>
      <w:tr w:rsidR="00E804EF" w:rsidRPr="0040357B" w14:paraId="116466F6" w14:textId="77777777" w:rsidTr="00C426E5">
        <w:tc>
          <w:tcPr>
            <w:tcW w:w="1642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5416FFE9" w14:textId="2984D73F" w:rsidR="00E804EF" w:rsidRPr="00985845" w:rsidRDefault="00D40750" w:rsidP="00253F2C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Bilimi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İlişkiler</w:t>
            </w:r>
            <w:proofErr w:type="spellEnd"/>
          </w:p>
        </w:tc>
      </w:tr>
      <w:tr w:rsidR="00D40750" w:rsidRPr="0040357B" w14:paraId="5809CB59" w14:textId="77777777" w:rsidTr="00C426E5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14:paraId="53CEB2A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1" w:type="dxa"/>
            <w:gridSpan w:val="13"/>
            <w:shd w:val="clear" w:color="auto" w:fill="auto"/>
          </w:tcPr>
          <w:p w14:paraId="3BA77400" w14:textId="2432984A" w:rsidR="00D40750" w:rsidRPr="00985845" w:rsidRDefault="00D40750" w:rsidP="00D40750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Bilimi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İlişkiler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Lisans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723" w:type="dxa"/>
            <w:gridSpan w:val="9"/>
            <w:shd w:val="clear" w:color="auto" w:fill="auto"/>
          </w:tcPr>
          <w:p w14:paraId="2219EF9B" w14:textId="0B1E25F4" w:rsidR="00D40750" w:rsidRPr="00985845" w:rsidRDefault="00917356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D40750" w:rsidRPr="0040357B" w14:paraId="691230D2" w14:textId="77777777" w:rsidTr="00C426E5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0ACAFE7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3"/>
            <w:shd w:val="clear" w:color="auto" w:fill="auto"/>
          </w:tcPr>
          <w:p w14:paraId="2890A247" w14:textId="77777777" w:rsidR="00D40750" w:rsidRPr="00985845" w:rsidRDefault="00D40750" w:rsidP="00D40750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723" w:type="dxa"/>
            <w:gridSpan w:val="9"/>
            <w:shd w:val="clear" w:color="auto" w:fill="auto"/>
          </w:tcPr>
          <w:p w14:paraId="4FAE341E" w14:textId="77777777" w:rsidR="00D40750" w:rsidRPr="00985845" w:rsidRDefault="00D40750" w:rsidP="00D40750">
            <w:pPr>
              <w:rPr>
                <w:i/>
                <w:color w:val="000000" w:themeColor="text1"/>
                <w:sz w:val="20"/>
                <w:szCs w:val="20"/>
              </w:rPr>
            </w:pPr>
          </w:p>
        </w:tc>
      </w:tr>
      <w:tr w:rsidR="00D40750" w:rsidRPr="0040357B" w14:paraId="4EE7EC12" w14:textId="77777777" w:rsidTr="00C426E5">
        <w:trPr>
          <w:trHeight w:val="112"/>
        </w:trPr>
        <w:tc>
          <w:tcPr>
            <w:tcW w:w="1642" w:type="dxa"/>
            <w:vMerge/>
            <w:shd w:val="clear" w:color="auto" w:fill="auto"/>
          </w:tcPr>
          <w:p w14:paraId="79E7E4E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1" w:type="dxa"/>
            <w:gridSpan w:val="13"/>
            <w:shd w:val="clear" w:color="auto" w:fill="auto"/>
          </w:tcPr>
          <w:p w14:paraId="504501A7" w14:textId="77777777" w:rsidR="00D40750" w:rsidRPr="00985845" w:rsidRDefault="00D40750" w:rsidP="00D40750">
            <w:pPr>
              <w:spacing w:before="20" w:after="20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3723" w:type="dxa"/>
            <w:gridSpan w:val="9"/>
            <w:shd w:val="clear" w:color="auto" w:fill="auto"/>
          </w:tcPr>
          <w:p w14:paraId="025D4335" w14:textId="77777777" w:rsidR="00D40750" w:rsidRPr="00985845" w:rsidRDefault="00D40750" w:rsidP="00D40750">
            <w:pPr>
              <w:rPr>
                <w:i/>
                <w:color w:val="000000" w:themeColor="text1"/>
                <w:sz w:val="20"/>
                <w:szCs w:val="20"/>
              </w:rPr>
            </w:pPr>
          </w:p>
        </w:tc>
      </w:tr>
      <w:tr w:rsidR="00D40750" w:rsidRPr="0040357B" w14:paraId="2EA53C2C" w14:textId="77777777" w:rsidTr="00E20553">
        <w:trPr>
          <w:trHeight w:val="287"/>
        </w:trPr>
        <w:tc>
          <w:tcPr>
            <w:tcW w:w="1642" w:type="dxa"/>
            <w:shd w:val="clear" w:color="auto" w:fill="auto"/>
          </w:tcPr>
          <w:p w14:paraId="325841A3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7EDAE58D" w14:textId="134B4820" w:rsidR="00D40750" w:rsidRPr="00985845" w:rsidRDefault="004200D6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OLS 326</w:t>
            </w:r>
          </w:p>
        </w:tc>
      </w:tr>
      <w:tr w:rsidR="00D40750" w:rsidRPr="0040357B" w14:paraId="7CA7C749" w14:textId="77777777" w:rsidTr="00C426E5">
        <w:tc>
          <w:tcPr>
            <w:tcW w:w="1642" w:type="dxa"/>
            <w:shd w:val="clear" w:color="auto" w:fill="auto"/>
          </w:tcPr>
          <w:p w14:paraId="140237D5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3424A3AC" w14:textId="5E94219C" w:rsidR="00D40750" w:rsidRPr="00985845" w:rsidRDefault="00E20553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Yönetişim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Örgütler</w:t>
            </w:r>
            <w:proofErr w:type="spellEnd"/>
          </w:p>
        </w:tc>
      </w:tr>
      <w:tr w:rsidR="00D40750" w:rsidRPr="0040357B" w14:paraId="014B3CD5" w14:textId="77777777" w:rsidTr="00C426E5">
        <w:tc>
          <w:tcPr>
            <w:tcW w:w="1642" w:type="dxa"/>
            <w:shd w:val="clear" w:color="auto" w:fill="auto"/>
          </w:tcPr>
          <w:p w14:paraId="4B95388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36A55F71" w14:textId="721BFE87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İngilizce</w:t>
            </w:r>
            <w:proofErr w:type="spellEnd"/>
          </w:p>
        </w:tc>
      </w:tr>
      <w:tr w:rsidR="00D40750" w:rsidRPr="0040357B" w14:paraId="55F0E9C3" w14:textId="77777777" w:rsidTr="00C426E5">
        <w:tc>
          <w:tcPr>
            <w:tcW w:w="1642" w:type="dxa"/>
            <w:shd w:val="clear" w:color="auto" w:fill="auto"/>
          </w:tcPr>
          <w:p w14:paraId="3E69757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6ECD52DD" w14:textId="297C5EDC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Ders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Seminer</w:t>
            </w:r>
            <w:proofErr w:type="spellEnd"/>
          </w:p>
        </w:tc>
      </w:tr>
      <w:tr w:rsidR="00D40750" w:rsidRPr="0040357B" w14:paraId="6C9BC17C" w14:textId="77777777" w:rsidTr="00C426E5">
        <w:tc>
          <w:tcPr>
            <w:tcW w:w="1642" w:type="dxa"/>
            <w:shd w:val="clear" w:color="auto" w:fill="auto"/>
          </w:tcPr>
          <w:p w14:paraId="1644B2E3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648F6828" w14:textId="234FE58E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Lisans</w:t>
            </w:r>
            <w:proofErr w:type="spellEnd"/>
          </w:p>
        </w:tc>
      </w:tr>
      <w:tr w:rsidR="00D40750" w:rsidRPr="0040357B" w14:paraId="4081A5CB" w14:textId="77777777" w:rsidTr="00C426E5">
        <w:tc>
          <w:tcPr>
            <w:tcW w:w="1642" w:type="dxa"/>
            <w:shd w:val="clear" w:color="auto" w:fill="auto"/>
          </w:tcPr>
          <w:p w14:paraId="2E5AB50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4B2644F0" w:rsidR="00D40750" w:rsidRPr="00985845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b/>
                <w:color w:val="000000" w:themeColor="text1"/>
                <w:sz w:val="20"/>
                <w:szCs w:val="20"/>
              </w:rPr>
              <w:t>Ders</w:t>
            </w:r>
            <w:proofErr w:type="spellEnd"/>
            <w:r w:rsidRPr="00985845">
              <w:rPr>
                <w:b/>
                <w:color w:val="000000" w:themeColor="text1"/>
                <w:sz w:val="20"/>
                <w:szCs w:val="20"/>
              </w:rPr>
              <w:t>: 3</w:t>
            </w:r>
          </w:p>
        </w:tc>
        <w:tc>
          <w:tcPr>
            <w:tcW w:w="1665" w:type="dxa"/>
            <w:gridSpan w:val="4"/>
            <w:shd w:val="clear" w:color="auto" w:fill="auto"/>
          </w:tcPr>
          <w:p w14:paraId="5E910F14" w14:textId="77777777" w:rsidR="00D40750" w:rsidRPr="00985845" w:rsidRDefault="00D40750" w:rsidP="00D4075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985845">
              <w:rPr>
                <w:b/>
                <w:color w:val="000000" w:themeColor="text1"/>
                <w:sz w:val="20"/>
                <w:szCs w:val="20"/>
              </w:rPr>
              <w:t xml:space="preserve">Lab: </w:t>
            </w:r>
          </w:p>
        </w:tc>
        <w:tc>
          <w:tcPr>
            <w:tcW w:w="1746" w:type="dxa"/>
            <w:gridSpan w:val="7"/>
            <w:shd w:val="clear" w:color="auto" w:fill="auto"/>
          </w:tcPr>
          <w:p w14:paraId="7DFC4E59" w14:textId="77777777" w:rsidR="00D40750" w:rsidRPr="00985845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b/>
                <w:color w:val="000000" w:themeColor="text1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2816" w:type="dxa"/>
            <w:gridSpan w:val="5"/>
            <w:shd w:val="clear" w:color="auto" w:fill="auto"/>
          </w:tcPr>
          <w:p w14:paraId="5356B59A" w14:textId="77777777" w:rsidR="00D40750" w:rsidRPr="00985845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b/>
                <w:color w:val="000000" w:themeColor="text1"/>
                <w:sz w:val="20"/>
                <w:szCs w:val="20"/>
              </w:rPr>
              <w:t>Diğer</w:t>
            </w:r>
            <w:proofErr w:type="spellEnd"/>
            <w:r w:rsidRPr="00985845">
              <w:rPr>
                <w:b/>
                <w:color w:val="000000" w:themeColor="text1"/>
                <w:sz w:val="20"/>
                <w:szCs w:val="20"/>
              </w:rPr>
              <w:t xml:space="preserve">: </w:t>
            </w:r>
          </w:p>
        </w:tc>
      </w:tr>
      <w:tr w:rsidR="00D40750" w:rsidRPr="0040357B" w14:paraId="59281531" w14:textId="77777777" w:rsidTr="00C426E5">
        <w:tc>
          <w:tcPr>
            <w:tcW w:w="1642" w:type="dxa"/>
            <w:shd w:val="clear" w:color="auto" w:fill="auto"/>
          </w:tcPr>
          <w:p w14:paraId="48C2363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5DA68ACF" w14:textId="59F4F964" w:rsidR="00D40750" w:rsidRPr="00985845" w:rsidRDefault="004200D6" w:rsidP="00D40750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5</w:t>
            </w:r>
          </w:p>
        </w:tc>
      </w:tr>
      <w:tr w:rsidR="00D40750" w:rsidRPr="0040357B" w14:paraId="1F33577E" w14:textId="77777777" w:rsidTr="00C426E5">
        <w:tc>
          <w:tcPr>
            <w:tcW w:w="1642" w:type="dxa"/>
            <w:shd w:val="clear" w:color="auto" w:fill="auto"/>
          </w:tcPr>
          <w:p w14:paraId="71C1EB83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37750451" w14:textId="38964923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Harf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Notu</w:t>
            </w:r>
            <w:proofErr w:type="spellEnd"/>
          </w:p>
        </w:tc>
      </w:tr>
      <w:tr w:rsidR="00D40750" w:rsidRPr="0040357B" w14:paraId="3F2BCC2D" w14:textId="77777777" w:rsidTr="00C426E5">
        <w:trPr>
          <w:trHeight w:val="323"/>
        </w:trPr>
        <w:tc>
          <w:tcPr>
            <w:tcW w:w="1642" w:type="dxa"/>
            <w:shd w:val="clear" w:color="auto" w:fill="auto"/>
          </w:tcPr>
          <w:p w14:paraId="0FB03BDE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76F564E0" w14:textId="2A4846F4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r w:rsidRPr="00985845">
              <w:rPr>
                <w:color w:val="000000" w:themeColor="text1"/>
                <w:sz w:val="20"/>
                <w:szCs w:val="20"/>
              </w:rPr>
              <w:t>Yok</w:t>
            </w:r>
          </w:p>
        </w:tc>
      </w:tr>
      <w:tr w:rsidR="00D40750" w:rsidRPr="0040357B" w14:paraId="285222C1" w14:textId="77777777" w:rsidTr="006E388B">
        <w:trPr>
          <w:trHeight w:val="76"/>
        </w:trPr>
        <w:tc>
          <w:tcPr>
            <w:tcW w:w="1642" w:type="dxa"/>
            <w:shd w:val="clear" w:color="auto" w:fill="auto"/>
          </w:tcPr>
          <w:p w14:paraId="0E44BC48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7DF7D924" w14:textId="31D6B976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r w:rsidRPr="00985845">
              <w:rPr>
                <w:color w:val="000000" w:themeColor="text1"/>
                <w:sz w:val="20"/>
                <w:szCs w:val="20"/>
              </w:rPr>
              <w:t>Yok</w:t>
            </w:r>
          </w:p>
        </w:tc>
      </w:tr>
      <w:tr w:rsidR="00D40750" w:rsidRPr="0040357B" w14:paraId="2954A93B" w14:textId="77777777" w:rsidTr="00C426E5">
        <w:tc>
          <w:tcPr>
            <w:tcW w:w="1642" w:type="dxa"/>
            <w:shd w:val="clear" w:color="auto" w:fill="auto"/>
          </w:tcPr>
          <w:p w14:paraId="720C168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54C8759B" w14:textId="5F843A83" w:rsidR="00D40750" w:rsidRPr="00985845" w:rsidRDefault="00D40750" w:rsidP="00D40750">
            <w:pPr>
              <w:rPr>
                <w:color w:val="000000" w:themeColor="text1"/>
                <w:sz w:val="20"/>
                <w:szCs w:val="20"/>
              </w:rPr>
            </w:pP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Öğrenciler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bu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dersi</w:t>
            </w:r>
            <w:proofErr w:type="spellEnd"/>
            <w:r w:rsidRP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85845">
              <w:rPr>
                <w:color w:val="000000" w:themeColor="text1"/>
                <w:sz w:val="20"/>
                <w:szCs w:val="20"/>
              </w:rPr>
              <w:t>eğitimlerini</w:t>
            </w:r>
            <w:r w:rsidR="004200D6">
              <w:rPr>
                <w:color w:val="000000" w:themeColor="text1"/>
                <w:sz w:val="20"/>
                <w:szCs w:val="20"/>
              </w:rPr>
              <w:t>n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ilk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iki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yılındaki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dersleri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tamamladıktan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sonra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4200D6">
              <w:rPr>
                <w:color w:val="000000" w:themeColor="text1"/>
                <w:sz w:val="20"/>
                <w:szCs w:val="20"/>
              </w:rPr>
              <w:t>alabilirler</w:t>
            </w:r>
            <w:proofErr w:type="spellEnd"/>
            <w:r w:rsidR="004200D6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D40750" w:rsidRPr="0040357B" w14:paraId="638FCBAF" w14:textId="77777777" w:rsidTr="00C426E5">
        <w:tc>
          <w:tcPr>
            <w:tcW w:w="1642" w:type="dxa"/>
            <w:shd w:val="clear" w:color="auto" w:fill="auto"/>
          </w:tcPr>
          <w:p w14:paraId="2FED01D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326B9069" w14:textId="0123FBE9" w:rsidR="00D40750" w:rsidRPr="00985845" w:rsidRDefault="00E20553" w:rsidP="00E20553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Dersin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eğitim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hedefleri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şöyledir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teorik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açıdan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ulusal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bölgesel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emtia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üretimi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dağıtımı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dolaşımı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tüketimi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süreçlerinde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pratik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uygulamalar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ile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harmanlanıp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bu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süreçlerdeki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devletin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rolünü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000000" w:themeColor="text1"/>
                <w:sz w:val="20"/>
                <w:szCs w:val="20"/>
              </w:rPr>
              <w:t>anlamak</w:t>
            </w:r>
            <w:proofErr w:type="spellEnd"/>
            <w:r w:rsidRPr="00E20553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D40750" w:rsidRPr="0040357B" w14:paraId="0CBBA25B" w14:textId="77777777" w:rsidTr="00C426E5">
        <w:trPr>
          <w:trHeight w:val="70"/>
        </w:trPr>
        <w:tc>
          <w:tcPr>
            <w:tcW w:w="1642" w:type="dxa"/>
            <w:shd w:val="clear" w:color="auto" w:fill="auto"/>
          </w:tcPr>
          <w:p w14:paraId="1E85D39D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4734B784" w14:textId="603BA658" w:rsidR="00E20553" w:rsidRPr="00E20553" w:rsidRDefault="00E20553" w:rsidP="00E2055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E20553"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, neoliberal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konomik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politikaları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yayılmas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yeni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çok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tarafl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kurumları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oluşturulmas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da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ahil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olmak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üzer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küreselleşmen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küresel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yönetişim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olgusunu</w:t>
            </w:r>
            <w:r w:rsidR="00AD6EF2">
              <w:rPr>
                <w:color w:val="262626"/>
                <w:sz w:val="20"/>
                <w:szCs w:val="20"/>
              </w:rPr>
              <w:t>ngünümüzdek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uygulamalarını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etkilerin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incele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rst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öncelikl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küreselleşmeni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tarihin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lişimin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ark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planın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bakılacak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ünümüzd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</w:p>
          <w:p w14:paraId="0F13FC1D" w14:textId="23B4008B" w:rsidR="00D40750" w:rsidRPr="006E388B" w:rsidRDefault="00E20553" w:rsidP="00AD6EF2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proofErr w:type="gramStart"/>
            <w:r w:rsidRPr="00E20553">
              <w:rPr>
                <w:color w:val="262626"/>
                <w:sz w:val="20"/>
                <w:szCs w:val="20"/>
              </w:rPr>
              <w:t>küresel</w:t>
            </w:r>
            <w:proofErr w:type="spellEnd"/>
            <w:proofErr w:type="gram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kabul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dile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süreçler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ünya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nüfusun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öneml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bi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bölümünü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es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çip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çmediğ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vey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olumlu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yönler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olduğu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kada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olumsuz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etkile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oğurup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oğurmadığı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bi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sorgulanm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yapılacaktı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>.</w:t>
            </w:r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Entegrasyo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modeller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örneklerini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egeme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vlet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ile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vatandaşla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arasındak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leneksel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ilişkiy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önüştürüp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önüştürmediğ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; ulus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vleti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ücünü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yitirip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yitirmediğ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konomik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politik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alanlard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arta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karşılıklı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bağımlılığı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ulus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evletler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atandaşlar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adına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müdahal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demediği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urumlard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sorunu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meydan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tirip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etirmediği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kapsamına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gire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sorulardır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>.</w:t>
            </w:r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uluslararas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siyaset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eğişe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oğas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devletler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hükümetler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arası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örgütleri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gelecekteki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rolü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milliyetçiliğin</w:t>
            </w:r>
            <w:proofErr w:type="spellEnd"/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D6EF2">
              <w:rPr>
                <w:color w:val="262626"/>
                <w:sz w:val="20"/>
                <w:szCs w:val="20"/>
              </w:rPr>
              <w:t>devlet-ötesi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vrimini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de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içeren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tartışmalara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eleştirel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tavırla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553">
              <w:rPr>
                <w:color w:val="262626"/>
                <w:sz w:val="20"/>
                <w:szCs w:val="20"/>
              </w:rPr>
              <w:t>yoğunlaşacaklar</w:t>
            </w:r>
            <w:proofErr w:type="spellEnd"/>
            <w:r w:rsidRPr="00E20553">
              <w:rPr>
                <w:color w:val="262626"/>
                <w:sz w:val="20"/>
                <w:szCs w:val="20"/>
              </w:rPr>
              <w:t>.</w:t>
            </w:r>
          </w:p>
        </w:tc>
      </w:tr>
      <w:tr w:rsidR="00D40750" w:rsidRPr="00917356" w14:paraId="5C38B711" w14:textId="77777777" w:rsidTr="00C426E5">
        <w:tc>
          <w:tcPr>
            <w:tcW w:w="1642" w:type="dxa"/>
            <w:vMerge w:val="restart"/>
            <w:shd w:val="clear" w:color="auto" w:fill="auto"/>
          </w:tcPr>
          <w:p w14:paraId="15502AE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0"/>
            <w:vMerge w:val="restart"/>
            <w:shd w:val="clear" w:color="auto" w:fill="auto"/>
          </w:tcPr>
          <w:p w14:paraId="0E3276A6" w14:textId="5D2DAE23" w:rsidR="00E20553" w:rsidRPr="00E20553" w:rsidRDefault="005352BD" w:rsidP="00E20553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</w:t>
            </w:r>
            <w:r w:rsidR="00E20553" w:rsidRPr="00E20553">
              <w:rPr>
                <w:sz w:val="20"/>
                <w:szCs w:val="20"/>
                <w:lang w:val="tr-TR"/>
              </w:rPr>
              <w:t>emel kavramları ve teorileri küreselleşme çalışmas</w:t>
            </w:r>
            <w:r w:rsidR="00044EBE">
              <w:rPr>
                <w:sz w:val="20"/>
                <w:szCs w:val="20"/>
                <w:lang w:val="tr-TR"/>
              </w:rPr>
              <w:t xml:space="preserve">ına </w:t>
            </w:r>
            <w:r>
              <w:rPr>
                <w:sz w:val="20"/>
                <w:szCs w:val="20"/>
                <w:lang w:val="tr-TR"/>
              </w:rPr>
              <w:t>uygulamak</w:t>
            </w:r>
            <w:r w:rsidR="00044EBE">
              <w:rPr>
                <w:sz w:val="20"/>
                <w:szCs w:val="20"/>
                <w:lang w:val="tr-TR"/>
              </w:rPr>
              <w:t>.</w:t>
            </w:r>
          </w:p>
          <w:p w14:paraId="1DECAF3E" w14:textId="77777777" w:rsidR="005352BD" w:rsidRDefault="005352BD" w:rsidP="00E20553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</w:t>
            </w:r>
            <w:r w:rsidR="00E20553" w:rsidRPr="00E20553">
              <w:rPr>
                <w:sz w:val="20"/>
                <w:szCs w:val="20"/>
                <w:lang w:val="tr-TR"/>
              </w:rPr>
              <w:t xml:space="preserve">gemenlik fikrinin doğasına ve evrimine ilişkin tartışmaları </w:t>
            </w:r>
            <w:r>
              <w:rPr>
                <w:sz w:val="20"/>
                <w:szCs w:val="20"/>
                <w:lang w:val="tr-TR"/>
              </w:rPr>
              <w:t>analiz etmek</w:t>
            </w:r>
            <w:r w:rsidR="00044EBE">
              <w:rPr>
                <w:sz w:val="20"/>
                <w:szCs w:val="20"/>
                <w:lang w:val="tr-TR"/>
              </w:rPr>
              <w:t>.</w:t>
            </w:r>
          </w:p>
          <w:p w14:paraId="7C00FB98" w14:textId="52B5ADD6" w:rsidR="00E20553" w:rsidRPr="00E20553" w:rsidRDefault="005352BD" w:rsidP="00E20553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Y</w:t>
            </w:r>
            <w:r w:rsidR="00E20553" w:rsidRPr="00E20553">
              <w:rPr>
                <w:sz w:val="20"/>
                <w:szCs w:val="20"/>
                <w:lang w:val="tr-TR"/>
              </w:rPr>
              <w:t>eni küresel yönetişim biçimlerinin ortaya çıkmasına ilişkin ta</w:t>
            </w:r>
            <w:r>
              <w:rPr>
                <w:sz w:val="20"/>
                <w:szCs w:val="20"/>
                <w:lang w:val="tr-TR"/>
              </w:rPr>
              <w:t>rtışmaları analiz etmek</w:t>
            </w:r>
            <w:r w:rsidR="00044EBE">
              <w:rPr>
                <w:sz w:val="20"/>
                <w:szCs w:val="20"/>
                <w:lang w:val="tr-TR"/>
              </w:rPr>
              <w:t>.</w:t>
            </w:r>
          </w:p>
          <w:p w14:paraId="0FF5C8FE" w14:textId="06275941" w:rsidR="00044EBE" w:rsidRDefault="005352BD" w:rsidP="003C67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</w:t>
            </w:r>
            <w:r w:rsidR="00E20553" w:rsidRPr="00E20553">
              <w:rPr>
                <w:sz w:val="20"/>
                <w:szCs w:val="20"/>
                <w:lang w:val="tr-TR"/>
              </w:rPr>
              <w:t>ağdaş küresel bütünleşme biçimleri ile tarihsel selefleri arasındaki bağlantıları değ</w:t>
            </w:r>
            <w:r>
              <w:rPr>
                <w:sz w:val="20"/>
                <w:szCs w:val="20"/>
                <w:lang w:val="tr-TR"/>
              </w:rPr>
              <w:t>erlendirmek</w:t>
            </w:r>
            <w:r w:rsidR="00044EBE">
              <w:rPr>
                <w:sz w:val="20"/>
                <w:szCs w:val="20"/>
                <w:lang w:val="tr-TR"/>
              </w:rPr>
              <w:t>.</w:t>
            </w:r>
          </w:p>
          <w:p w14:paraId="5A35C7A4" w14:textId="439B26B1" w:rsidR="00D40750" w:rsidRPr="00E67FDF" w:rsidRDefault="005352BD" w:rsidP="003C67EF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</w:t>
            </w:r>
            <w:r w:rsidR="00D40750" w:rsidRPr="00D40750">
              <w:rPr>
                <w:sz w:val="20"/>
                <w:szCs w:val="20"/>
                <w:lang w:val="tr-TR"/>
              </w:rPr>
              <w:t xml:space="preserve">nalitik </w:t>
            </w:r>
            <w:r w:rsidR="003C67EF">
              <w:rPr>
                <w:sz w:val="20"/>
                <w:szCs w:val="20"/>
                <w:lang w:val="tr-TR"/>
              </w:rPr>
              <w:t>farklılıkları</w:t>
            </w:r>
            <w:r>
              <w:rPr>
                <w:sz w:val="20"/>
                <w:szCs w:val="20"/>
                <w:lang w:val="tr-TR"/>
              </w:rPr>
              <w:t xml:space="preserve"> değerlendirmek, sözlü sunum yapmak</w:t>
            </w:r>
            <w:r w:rsidR="00D40750" w:rsidRPr="00D40750">
              <w:rPr>
                <w:sz w:val="20"/>
                <w:szCs w:val="20"/>
                <w:lang w:val="tr-TR"/>
              </w:rPr>
              <w:t xml:space="preserve"> ve</w:t>
            </w:r>
            <w:r w:rsidR="00044EBE">
              <w:rPr>
                <w:sz w:val="20"/>
                <w:szCs w:val="20"/>
                <w:lang w:val="tr-TR"/>
              </w:rPr>
              <w:t xml:space="preserve"> iyi </w:t>
            </w:r>
            <w:r w:rsidR="00D40750" w:rsidRPr="00D40750">
              <w:rPr>
                <w:sz w:val="20"/>
                <w:szCs w:val="20"/>
                <w:lang w:val="tr-TR"/>
              </w:rPr>
              <w:t>kaynak</w:t>
            </w:r>
            <w:r w:rsidR="003C67EF">
              <w:rPr>
                <w:sz w:val="20"/>
                <w:szCs w:val="20"/>
                <w:lang w:val="tr-TR"/>
              </w:rPr>
              <w:t xml:space="preserve">lara </w:t>
            </w:r>
            <w:r w:rsidR="00D40750" w:rsidRPr="00D40750">
              <w:rPr>
                <w:sz w:val="20"/>
                <w:szCs w:val="20"/>
                <w:lang w:val="tr-TR"/>
              </w:rPr>
              <w:t>dayalı</w:t>
            </w:r>
            <w:r w:rsidR="003C67EF">
              <w:rPr>
                <w:sz w:val="20"/>
                <w:szCs w:val="20"/>
                <w:lang w:val="tr-TR"/>
              </w:rPr>
              <w:t>, tartışmayı</w:t>
            </w:r>
            <w:r w:rsidR="00044EBE">
              <w:rPr>
                <w:sz w:val="20"/>
                <w:szCs w:val="20"/>
                <w:lang w:val="tr-TR"/>
              </w:rPr>
              <w:t xml:space="preserve"> </w:t>
            </w:r>
            <w:r>
              <w:rPr>
                <w:sz w:val="20"/>
                <w:szCs w:val="20"/>
                <w:lang w:val="tr-TR"/>
              </w:rPr>
              <w:t>temel alan ödev hazırlamak</w:t>
            </w:r>
            <w:r w:rsidR="00044EBE">
              <w:rPr>
                <w:sz w:val="20"/>
                <w:szCs w:val="20"/>
                <w:lang w:val="tr-TR"/>
              </w:rPr>
              <w:t>.</w:t>
            </w:r>
          </w:p>
        </w:tc>
      </w:tr>
      <w:tr w:rsidR="00D40750" w:rsidRPr="0040357B" w14:paraId="1066C66A" w14:textId="77777777" w:rsidTr="00C426E5">
        <w:tc>
          <w:tcPr>
            <w:tcW w:w="1642" w:type="dxa"/>
            <w:vMerge/>
            <w:shd w:val="clear" w:color="auto" w:fill="auto"/>
          </w:tcPr>
          <w:p w14:paraId="06D3F4E0" w14:textId="2E0FBED9" w:rsidR="00D40750" w:rsidRPr="00C15FFE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FC6DAB" w14:textId="77777777" w:rsidR="00621D79" w:rsidRPr="00C15FFE" w:rsidRDefault="00621D79" w:rsidP="00D407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C65E5D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0"/>
            <w:vMerge/>
            <w:shd w:val="clear" w:color="auto" w:fill="auto"/>
          </w:tcPr>
          <w:p w14:paraId="3C2FCA0A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40750" w:rsidRPr="0040357B" w14:paraId="24FBDF5C" w14:textId="77777777" w:rsidTr="00C426E5">
        <w:tc>
          <w:tcPr>
            <w:tcW w:w="1642" w:type="dxa"/>
            <w:vMerge/>
            <w:shd w:val="clear" w:color="auto" w:fill="auto"/>
          </w:tcPr>
          <w:p w14:paraId="51D68FB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4B7635" w14:textId="77777777" w:rsidR="00621D79" w:rsidRDefault="00621D79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  <w:p w14:paraId="2F5577EA" w14:textId="171E6669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621D7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53" w:type="dxa"/>
            <w:gridSpan w:val="20"/>
            <w:vMerge/>
            <w:shd w:val="clear" w:color="auto" w:fill="auto"/>
          </w:tcPr>
          <w:p w14:paraId="7CE62A90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40750" w:rsidRPr="0040357B" w14:paraId="292D2236" w14:textId="77777777" w:rsidTr="00C426E5">
        <w:tc>
          <w:tcPr>
            <w:tcW w:w="1642" w:type="dxa"/>
            <w:vMerge/>
            <w:shd w:val="clear" w:color="auto" w:fill="auto"/>
          </w:tcPr>
          <w:p w14:paraId="6DB4887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3E9E8A" w14:textId="77777777" w:rsidR="00621D79" w:rsidRDefault="00621D79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  <w:p w14:paraId="41E31D7C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0"/>
            <w:vMerge/>
            <w:shd w:val="clear" w:color="auto" w:fill="auto"/>
          </w:tcPr>
          <w:p w14:paraId="40EEEDFF" w14:textId="77777777" w:rsidR="00D40750" w:rsidRPr="002A3FF2" w:rsidRDefault="00D40750" w:rsidP="00D40750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40750" w:rsidRPr="0040357B" w14:paraId="4331A682" w14:textId="77777777" w:rsidTr="00C426E5">
        <w:tc>
          <w:tcPr>
            <w:tcW w:w="1642" w:type="dxa"/>
            <w:vMerge/>
            <w:shd w:val="clear" w:color="auto" w:fill="auto"/>
          </w:tcPr>
          <w:p w14:paraId="43862B89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9F73E1" w14:textId="77777777" w:rsidR="00E20553" w:rsidRDefault="00E20553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  <w:p w14:paraId="202D47CC" w14:textId="77777777" w:rsidR="00E20553" w:rsidRDefault="00E20553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  <w:p w14:paraId="0D41104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0"/>
            <w:vMerge/>
            <w:shd w:val="clear" w:color="auto" w:fill="auto"/>
          </w:tcPr>
          <w:p w14:paraId="1419F751" w14:textId="77777777" w:rsidR="00D40750" w:rsidRPr="002A3FF2" w:rsidRDefault="00D40750" w:rsidP="00D4075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40750" w:rsidRPr="0040357B" w14:paraId="64A7B7C2" w14:textId="77777777" w:rsidTr="00C426E5">
        <w:tc>
          <w:tcPr>
            <w:tcW w:w="1642" w:type="dxa"/>
            <w:vMerge/>
            <w:shd w:val="clear" w:color="auto" w:fill="auto"/>
          </w:tcPr>
          <w:p w14:paraId="62CD990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3" w:type="dxa"/>
            <w:gridSpan w:val="20"/>
            <w:vMerge/>
            <w:shd w:val="clear" w:color="auto" w:fill="auto"/>
          </w:tcPr>
          <w:p w14:paraId="0080B4E0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40750" w:rsidRPr="00917356" w14:paraId="1A836DBF" w14:textId="77777777" w:rsidTr="005A29FF">
        <w:tc>
          <w:tcPr>
            <w:tcW w:w="10456" w:type="dxa"/>
            <w:gridSpan w:val="23"/>
            <w:shd w:val="clear" w:color="auto" w:fill="BFBFBF"/>
          </w:tcPr>
          <w:p w14:paraId="458C8821" w14:textId="77777777" w:rsidR="003C67EF" w:rsidRPr="00C15FFE" w:rsidRDefault="003C67EF" w:rsidP="003C67EF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11418B23" w14:textId="77777777" w:rsidR="00D40750" w:rsidRPr="00C15FFE" w:rsidRDefault="00D40750" w:rsidP="00D40750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C15FFE">
              <w:rPr>
                <w:b/>
                <w:color w:val="1F497D"/>
                <w:sz w:val="20"/>
                <w:szCs w:val="20"/>
                <w:lang w:val="de-DE"/>
              </w:rPr>
              <w:t>II. BÖLÜM (Fakülte Kurulu Onayı)</w:t>
            </w:r>
          </w:p>
        </w:tc>
      </w:tr>
      <w:tr w:rsidR="00D40750" w:rsidRPr="0040357B" w14:paraId="31DC3CA7" w14:textId="77777777" w:rsidTr="00C426E5">
        <w:tc>
          <w:tcPr>
            <w:tcW w:w="1642" w:type="dxa"/>
            <w:vMerge w:val="restart"/>
            <w:shd w:val="clear" w:color="auto" w:fill="auto"/>
          </w:tcPr>
          <w:p w14:paraId="3F15FC6C" w14:textId="77777777" w:rsidR="00D40750" w:rsidRPr="00C15FFE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0"/>
            <w:shd w:val="clear" w:color="auto" w:fill="auto"/>
          </w:tcPr>
          <w:p w14:paraId="4DE7BBBA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14:paraId="4B5B5EED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14:paraId="6A8E018A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7" w:type="dxa"/>
            <w:shd w:val="clear" w:color="auto" w:fill="auto"/>
          </w:tcPr>
          <w:p w14:paraId="64DDF3B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40750" w:rsidRPr="0040357B" w14:paraId="67DD92FD" w14:textId="77777777" w:rsidTr="00C426E5">
        <w:trPr>
          <w:trHeight w:val="414"/>
        </w:trPr>
        <w:tc>
          <w:tcPr>
            <w:tcW w:w="1642" w:type="dxa"/>
            <w:vMerge/>
            <w:shd w:val="clear" w:color="auto" w:fill="auto"/>
          </w:tcPr>
          <w:p w14:paraId="690FA5D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E0228AD" w14:textId="77777777" w:rsidR="00D40750" w:rsidRPr="006E388B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eceris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 w:val="restart"/>
            <w:shd w:val="clear" w:color="auto" w:fill="auto"/>
          </w:tcPr>
          <w:p w14:paraId="477B0E62" w14:textId="4DD30E35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>X</w:t>
            </w:r>
            <w:r>
              <w:rPr>
                <w:sz w:val="20"/>
                <w:szCs w:val="20"/>
              </w:rPr>
              <w:t xml:space="preserve">        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56E3A74F" w14:textId="6E2DE57D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</w:t>
            </w:r>
            <w:r w:rsidRPr="003C67EF">
              <w:rPr>
                <w:sz w:val="20"/>
                <w:szCs w:val="20"/>
              </w:rPr>
              <w:tab/>
            </w:r>
          </w:p>
          <w:p w14:paraId="76965624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0073981F" w14:textId="65AD4CA6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</w:p>
          <w:p w14:paraId="6D9F863F" w14:textId="34D4EFDB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1BEE0671" w14:textId="4D01ECC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                                </w:t>
            </w:r>
            <w:r w:rsidRPr="003C67EF">
              <w:rPr>
                <w:sz w:val="20"/>
                <w:szCs w:val="20"/>
              </w:rPr>
              <w:tab/>
            </w:r>
          </w:p>
          <w:p w14:paraId="1579DD1E" w14:textId="5DE575EB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7F2486FC" w14:textId="68026DE9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>X</w:t>
            </w:r>
            <w:r w:rsidRPr="003C67EF">
              <w:rPr>
                <w:sz w:val="20"/>
                <w:szCs w:val="20"/>
              </w:rPr>
              <w:tab/>
            </w:r>
            <w:r w:rsidR="002514D4">
              <w:rPr>
                <w:sz w:val="20"/>
                <w:szCs w:val="20"/>
              </w:rPr>
              <w:t xml:space="preserve">  </w:t>
            </w:r>
            <w:proofErr w:type="spellStart"/>
            <w:r w:rsidR="002514D4">
              <w:rPr>
                <w:sz w:val="20"/>
                <w:szCs w:val="20"/>
              </w:rPr>
              <w:t>X</w:t>
            </w:r>
            <w:proofErr w:type="spellEnd"/>
            <w:r w:rsidR="002514D4">
              <w:rPr>
                <w:sz w:val="20"/>
                <w:szCs w:val="20"/>
              </w:rPr>
              <w:t xml:space="preserve">               </w:t>
            </w:r>
            <w:proofErr w:type="spellStart"/>
            <w:r w:rsidR="002514D4">
              <w:rPr>
                <w:sz w:val="20"/>
                <w:szCs w:val="20"/>
              </w:rPr>
              <w:t>X</w:t>
            </w:r>
            <w:proofErr w:type="spellEnd"/>
            <w:r w:rsidR="002514D4">
              <w:rPr>
                <w:sz w:val="20"/>
                <w:szCs w:val="20"/>
              </w:rPr>
              <w:t xml:space="preserve">           </w:t>
            </w:r>
            <w:proofErr w:type="spellStart"/>
            <w:r w:rsidR="002514D4"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375B6F81" w14:textId="46E99A3A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</w:p>
          <w:p w14:paraId="49D16860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</w:p>
          <w:p w14:paraId="28697829" w14:textId="403F7D2E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                                      </w:t>
            </w:r>
            <w:r w:rsidR="000C342F">
              <w:rPr>
                <w:sz w:val="20"/>
                <w:szCs w:val="20"/>
              </w:rPr>
              <w:t xml:space="preserve">                  X</w:t>
            </w:r>
          </w:p>
          <w:p w14:paraId="71337F94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5FB24F6E" w14:textId="1E5ECC5A" w:rsid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3FE31D8B" w14:textId="77777777" w:rsidR="000C342F" w:rsidRPr="003C67EF" w:rsidRDefault="000C342F" w:rsidP="003C67EF">
            <w:pPr>
              <w:spacing w:before="20" w:after="20"/>
              <w:rPr>
                <w:sz w:val="20"/>
                <w:szCs w:val="20"/>
              </w:rPr>
            </w:pPr>
          </w:p>
          <w:p w14:paraId="569E1E87" w14:textId="6469EFFC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5FC51C9B" w14:textId="5EB21903" w:rsidR="002514D4" w:rsidRPr="003C67EF" w:rsidRDefault="002514D4" w:rsidP="002514D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021FC321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             </w:t>
            </w:r>
          </w:p>
          <w:p w14:paraId="178D6A69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</w:p>
          <w:p w14:paraId="06F1383D" w14:textId="0EDDF32A" w:rsidR="000C342F" w:rsidRPr="003C67EF" w:rsidRDefault="000C342F" w:rsidP="000C342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</w:p>
          <w:p w14:paraId="2737F213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  <w:r w:rsidRPr="003C67EF">
              <w:rPr>
                <w:sz w:val="20"/>
                <w:szCs w:val="20"/>
              </w:rPr>
              <w:tab/>
            </w:r>
            <w:r w:rsidRPr="003C67EF">
              <w:rPr>
                <w:sz w:val="20"/>
                <w:szCs w:val="20"/>
              </w:rPr>
              <w:tab/>
            </w:r>
          </w:p>
          <w:p w14:paraId="284E88AA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</w:p>
          <w:p w14:paraId="67DD995A" w14:textId="77777777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  <w:r w:rsidRPr="003C67EF">
              <w:rPr>
                <w:sz w:val="20"/>
                <w:szCs w:val="20"/>
              </w:rPr>
              <w:tab/>
            </w:r>
            <w:r w:rsidRPr="003C67EF">
              <w:rPr>
                <w:sz w:val="20"/>
                <w:szCs w:val="20"/>
              </w:rPr>
              <w:tab/>
            </w:r>
          </w:p>
          <w:p w14:paraId="70AB3FE9" w14:textId="73C643EF" w:rsidR="002514D4" w:rsidRPr="003C67EF" w:rsidRDefault="003C67EF" w:rsidP="002514D4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</w:t>
            </w:r>
            <w:r w:rsidR="002514D4">
              <w:rPr>
                <w:sz w:val="20"/>
                <w:szCs w:val="20"/>
              </w:rPr>
              <w:t xml:space="preserve">X             </w:t>
            </w:r>
            <w:r w:rsidR="000C342F">
              <w:rPr>
                <w:sz w:val="20"/>
                <w:szCs w:val="20"/>
              </w:rPr>
              <w:t xml:space="preserve">                                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2EE0C4F9" w14:textId="379442CA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                                          </w:t>
            </w:r>
            <w:r w:rsidRPr="003C67EF">
              <w:rPr>
                <w:sz w:val="20"/>
                <w:szCs w:val="20"/>
              </w:rPr>
              <w:tab/>
            </w:r>
          </w:p>
          <w:p w14:paraId="7A1B541A" w14:textId="7AA72C41" w:rsidR="002514D4" w:rsidRPr="003C67EF" w:rsidRDefault="002514D4" w:rsidP="002514D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65548DFA" w14:textId="74BFB8A4" w:rsidR="003C67EF" w:rsidRPr="003C67EF" w:rsidRDefault="003C67EF" w:rsidP="003C67EF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ab/>
            </w:r>
          </w:p>
          <w:p w14:paraId="1EBFFE30" w14:textId="36D8E032" w:rsidR="002514D4" w:rsidRPr="00E55E1F" w:rsidRDefault="003C67EF" w:rsidP="002514D4">
            <w:pPr>
              <w:spacing w:before="20" w:after="20"/>
              <w:rPr>
                <w:sz w:val="20"/>
                <w:szCs w:val="20"/>
              </w:rPr>
            </w:pPr>
            <w:r w:rsidRPr="003C67EF">
              <w:rPr>
                <w:sz w:val="20"/>
                <w:szCs w:val="20"/>
              </w:rPr>
              <w:t xml:space="preserve">    </w:t>
            </w:r>
          </w:p>
          <w:p w14:paraId="6A8C4900" w14:textId="7A59B325" w:rsidR="000C342F" w:rsidRPr="003C67EF" w:rsidRDefault="000C342F" w:rsidP="000C342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</w:p>
          <w:p w14:paraId="391DA678" w14:textId="77777777" w:rsidR="00D40750" w:rsidRDefault="00D40750" w:rsidP="003C67EF">
            <w:pPr>
              <w:spacing w:before="20" w:after="20"/>
              <w:rPr>
                <w:sz w:val="20"/>
                <w:szCs w:val="20"/>
              </w:rPr>
            </w:pPr>
          </w:p>
          <w:p w14:paraId="41882E4C" w14:textId="77777777" w:rsidR="002514D4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  <w:p w14:paraId="2064F83F" w14:textId="77777777" w:rsidR="002514D4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  <w:p w14:paraId="5C944C2C" w14:textId="7EEC43C7" w:rsidR="002514D4" w:rsidRPr="003C67EF" w:rsidRDefault="002514D4" w:rsidP="002514D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403B122B" w14:textId="77777777" w:rsidR="002514D4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  <w:p w14:paraId="3534E1D3" w14:textId="77777777" w:rsidR="002514D4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  <w:p w14:paraId="48C82C33" w14:textId="05F0AE86" w:rsidR="002514D4" w:rsidRPr="003C67EF" w:rsidRDefault="002514D4" w:rsidP="002514D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4254847B" w14:textId="77777777" w:rsidR="002514D4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  <w:p w14:paraId="3F6B485D" w14:textId="0864E8F5" w:rsidR="002514D4" w:rsidRDefault="000C342F" w:rsidP="003C67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                           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</w:p>
          <w:p w14:paraId="22D98415" w14:textId="77777777" w:rsidR="000C342F" w:rsidRDefault="000C342F" w:rsidP="003C67EF">
            <w:pPr>
              <w:spacing w:before="20" w:after="20"/>
              <w:rPr>
                <w:sz w:val="20"/>
                <w:szCs w:val="20"/>
              </w:rPr>
            </w:pPr>
          </w:p>
          <w:p w14:paraId="11C3DDEC" w14:textId="2249B182" w:rsidR="002514D4" w:rsidRPr="003C67EF" w:rsidRDefault="002514D4" w:rsidP="002514D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 w:rsidR="000C342F">
              <w:rPr>
                <w:sz w:val="20"/>
                <w:szCs w:val="20"/>
              </w:rPr>
              <w:t xml:space="preserve">        </w:t>
            </w:r>
            <w:proofErr w:type="spellStart"/>
            <w:r w:rsidR="000C342F">
              <w:rPr>
                <w:sz w:val="20"/>
                <w:szCs w:val="20"/>
              </w:rPr>
              <w:t>X</w:t>
            </w:r>
            <w:proofErr w:type="spellEnd"/>
          </w:p>
          <w:p w14:paraId="43DF4818" w14:textId="05765246" w:rsidR="002514D4" w:rsidRPr="00E55E1F" w:rsidRDefault="002514D4" w:rsidP="003C67EF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0EDEA9D8" w14:textId="77777777" w:rsidTr="00C426E5">
        <w:tc>
          <w:tcPr>
            <w:tcW w:w="1642" w:type="dxa"/>
            <w:vMerge/>
            <w:shd w:val="clear" w:color="auto" w:fill="auto"/>
          </w:tcPr>
          <w:p w14:paraId="3A5CDEA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90253EA" w14:textId="77777777" w:rsidR="00D40750" w:rsidRPr="006E388B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eceris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795A0E2C" w14:textId="77777777" w:rsidR="00D40750" w:rsidRPr="00B649C2" w:rsidRDefault="00D40750" w:rsidP="00D40750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40750" w:rsidRPr="0040357B" w14:paraId="5D84263C" w14:textId="77777777" w:rsidTr="00C426E5">
        <w:tc>
          <w:tcPr>
            <w:tcW w:w="1642" w:type="dxa"/>
            <w:vMerge/>
            <w:shd w:val="clear" w:color="auto" w:fill="auto"/>
          </w:tcPr>
          <w:p w14:paraId="0F2680B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192860AC" w14:textId="77777777" w:rsidR="00D40750" w:rsidRPr="006E388B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Yaşam boyu öğrenmenin gerekliliği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ilinc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 ve bilgiye erişebilme, bilim ve teknolojideki gelişmeleri izleme ve kendini sürekli yenileme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eceris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3D1158B0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40357B" w14:paraId="5409EEA4" w14:textId="77777777" w:rsidTr="00C426E5">
        <w:tc>
          <w:tcPr>
            <w:tcW w:w="1642" w:type="dxa"/>
            <w:vMerge/>
            <w:shd w:val="clear" w:color="auto" w:fill="auto"/>
          </w:tcPr>
          <w:p w14:paraId="31BBC4E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FC26D43" w14:textId="3F47431A" w:rsidR="00D40750" w:rsidRPr="006E388B" w:rsidRDefault="006E388B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Proje yönetimi</w:t>
            </w:r>
            <w:r w:rsidR="00D40750"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, risk yönetimi, yenilikçilik ve değişiklik yönetimi, girişimcilik, ve sürdürülebilir kalkınma hakkında </w:t>
            </w:r>
            <w:r w:rsidR="00D40750"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ilgi</w:t>
            </w:r>
            <w:r w:rsidR="00D40750"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70E67456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40357B" w14:paraId="6D62EF61" w14:textId="77777777" w:rsidTr="00C426E5">
        <w:tc>
          <w:tcPr>
            <w:tcW w:w="1642" w:type="dxa"/>
            <w:vMerge/>
            <w:shd w:val="clear" w:color="auto" w:fill="auto"/>
          </w:tcPr>
          <w:p w14:paraId="1C14FCE5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077ABDB7" w14:textId="2BE60E91" w:rsidR="00D40750" w:rsidRPr="006E388B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Sektörler hakkında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farkındalık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  ve iş planı hazırlama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eceris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0ACCC9B6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917356" w14:paraId="127E89EC" w14:textId="77777777" w:rsidTr="00C426E5">
        <w:tc>
          <w:tcPr>
            <w:tcW w:w="1642" w:type="dxa"/>
            <w:vMerge/>
            <w:shd w:val="clear" w:color="auto" w:fill="auto"/>
          </w:tcPr>
          <w:p w14:paraId="0786592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29CA3B48" w14:textId="77777777" w:rsidR="00D40750" w:rsidRPr="00917356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  <w:lang w:val="de-DE"/>
              </w:rPr>
            </w:pP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Mesleki ve etik sorumluluk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bilinci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 xml:space="preserve">  ve etik ilkelerine uygun </w:t>
            </w:r>
            <w:r w:rsidRPr="006E388B">
              <w:rPr>
                <w:b/>
                <w:color w:val="000000" w:themeColor="text1"/>
                <w:sz w:val="20"/>
                <w:szCs w:val="20"/>
                <w:lang w:val="tr-TR"/>
              </w:rPr>
              <w:t>davranma</w:t>
            </w:r>
            <w:r w:rsidRPr="006E388B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4E50F2C7" w14:textId="77777777" w:rsidR="00D40750" w:rsidRPr="00917356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</w:tr>
      <w:tr w:rsidR="00D40750" w:rsidRPr="0040357B" w14:paraId="0D9EF878" w14:textId="77777777" w:rsidTr="00C426E5">
        <w:tc>
          <w:tcPr>
            <w:tcW w:w="1642" w:type="dxa"/>
            <w:vMerge w:val="restart"/>
            <w:shd w:val="clear" w:color="auto" w:fill="auto"/>
          </w:tcPr>
          <w:p w14:paraId="1B7DDD1B" w14:textId="77777777" w:rsidR="00D40750" w:rsidRPr="00917356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6981B6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74EB6D4E" w14:textId="7AD2618C" w:rsidR="00D40750" w:rsidRPr="00C426E5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06CD50BC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917356" w14:paraId="3E7FA875" w14:textId="77777777" w:rsidTr="00C426E5">
        <w:tc>
          <w:tcPr>
            <w:tcW w:w="1642" w:type="dxa"/>
            <w:vMerge/>
            <w:shd w:val="clear" w:color="auto" w:fill="auto"/>
          </w:tcPr>
          <w:p w14:paraId="26AEC19A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2C60F1FD" w14:textId="316F7659" w:rsidR="00D40750" w:rsidRPr="00917356" w:rsidRDefault="00D40750" w:rsidP="00D40750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 w:rsidRPr="00917356">
              <w:rPr>
                <w:color w:val="000000" w:themeColor="text1"/>
                <w:sz w:val="20"/>
                <w:szCs w:val="20"/>
                <w:lang w:val="de-DE"/>
              </w:rPr>
              <w:t xml:space="preserve">Bölümün, matematik, istatistik ve ekonomi gibi farklı disiplinlerle ilişkisini </w:t>
            </w:r>
            <w:r w:rsidRPr="00917356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anlamak. 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1E305027" w14:textId="77777777" w:rsidR="00D40750" w:rsidRPr="00917356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</w:tr>
      <w:tr w:rsidR="00D40750" w:rsidRPr="0040357B" w14:paraId="7B40E9E8" w14:textId="77777777" w:rsidTr="00C426E5">
        <w:tc>
          <w:tcPr>
            <w:tcW w:w="1642" w:type="dxa"/>
            <w:vMerge/>
            <w:shd w:val="clear" w:color="auto" w:fill="auto"/>
          </w:tcPr>
          <w:p w14:paraId="426E6480" w14:textId="77777777" w:rsidR="00D40750" w:rsidRPr="00917356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793CC07E" w14:textId="128C34A1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2AB19F81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40357B" w14:paraId="43615AC8" w14:textId="77777777" w:rsidTr="00C426E5">
        <w:tc>
          <w:tcPr>
            <w:tcW w:w="1642" w:type="dxa"/>
            <w:vMerge/>
            <w:shd w:val="clear" w:color="auto" w:fill="auto"/>
          </w:tcPr>
          <w:p w14:paraId="045A658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4BA7BEC5" w14:textId="12A12AA3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7D4E640E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40357B" w14:paraId="0271ECA0" w14:textId="77777777" w:rsidTr="00C426E5">
        <w:tc>
          <w:tcPr>
            <w:tcW w:w="1642" w:type="dxa"/>
            <w:vMerge/>
            <w:shd w:val="clear" w:color="auto" w:fill="auto"/>
          </w:tcPr>
          <w:p w14:paraId="08E4818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3" w:type="dxa"/>
            <w:gridSpan w:val="10"/>
            <w:shd w:val="clear" w:color="auto" w:fill="auto"/>
          </w:tcPr>
          <w:p w14:paraId="21D2CBF7" w14:textId="69FF2D98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2EE781F9" w14:textId="77777777" w:rsidR="00D40750" w:rsidRPr="0040357B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40357B" w14:paraId="4B03716D" w14:textId="77777777" w:rsidTr="00C426E5">
        <w:tc>
          <w:tcPr>
            <w:tcW w:w="1642" w:type="dxa"/>
            <w:vMerge w:val="restart"/>
            <w:shd w:val="clear" w:color="auto" w:fill="auto"/>
          </w:tcPr>
          <w:p w14:paraId="350E35BF" w14:textId="77777777" w:rsidR="00D40750" w:rsidRDefault="00D40750" w:rsidP="00D4075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03F4BAA0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162D19FA" w14:textId="609BF2FC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3830" w:type="dxa"/>
            <w:gridSpan w:val="10"/>
            <w:vMerge/>
            <w:shd w:val="clear" w:color="auto" w:fill="auto"/>
          </w:tcPr>
          <w:p w14:paraId="5B4A4344" w14:textId="77777777" w:rsidR="00D40750" w:rsidRPr="004B7E99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40750" w:rsidRPr="00917356" w14:paraId="5748BEDA" w14:textId="77777777" w:rsidTr="00C426E5">
        <w:tc>
          <w:tcPr>
            <w:tcW w:w="1642" w:type="dxa"/>
            <w:vMerge/>
            <w:shd w:val="clear" w:color="auto" w:fill="auto"/>
          </w:tcPr>
          <w:p w14:paraId="5E2347C0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197694FE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1636264E" w14:textId="7F9B17BE" w:rsidR="00D40750" w:rsidRPr="00917356" w:rsidRDefault="00D40750" w:rsidP="00D40750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 w:rsidRPr="00917356">
              <w:rPr>
                <w:color w:val="000000" w:themeColor="text1"/>
                <w:sz w:val="20"/>
                <w:szCs w:val="20"/>
                <w:lang w:val="de-DE"/>
              </w:rPr>
              <w:t>Uluslararası İlişkilerin felsefi ve kuramsal temellerini</w:t>
            </w:r>
            <w:r w:rsidRPr="00917356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anlamak</w:t>
            </w:r>
          </w:p>
        </w:tc>
        <w:tc>
          <w:tcPr>
            <w:tcW w:w="3830" w:type="dxa"/>
            <w:gridSpan w:val="10"/>
            <w:vMerge/>
            <w:shd w:val="clear" w:color="auto" w:fill="auto"/>
          </w:tcPr>
          <w:p w14:paraId="36683868" w14:textId="77777777" w:rsidR="00D40750" w:rsidRPr="00917356" w:rsidRDefault="00D40750" w:rsidP="00D40750">
            <w:pPr>
              <w:pStyle w:val="ListParagraph"/>
              <w:ind w:left="320"/>
              <w:rPr>
                <w:sz w:val="20"/>
                <w:szCs w:val="20"/>
                <w:lang w:val="de-DE"/>
              </w:rPr>
            </w:pPr>
          </w:p>
        </w:tc>
      </w:tr>
      <w:tr w:rsidR="00D40750" w:rsidRPr="0040357B" w14:paraId="14AAF327" w14:textId="77777777" w:rsidTr="00C426E5">
        <w:tc>
          <w:tcPr>
            <w:tcW w:w="1642" w:type="dxa"/>
            <w:vMerge/>
            <w:shd w:val="clear" w:color="auto" w:fill="auto"/>
          </w:tcPr>
          <w:p w14:paraId="1CCE9F91" w14:textId="77777777" w:rsidR="00D40750" w:rsidRPr="00917356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6F76D3E3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60B9B1FB" w14:textId="157DF7FA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4EEDD255" w14:textId="77777777" w:rsidR="00D40750" w:rsidRPr="00B649C2" w:rsidRDefault="00D40750" w:rsidP="00D40750">
            <w:pPr>
              <w:jc w:val="center"/>
              <w:rPr>
                <w:sz w:val="20"/>
                <w:szCs w:val="20"/>
              </w:rPr>
            </w:pPr>
          </w:p>
        </w:tc>
      </w:tr>
      <w:tr w:rsidR="00D40750" w:rsidRPr="00917356" w14:paraId="7232B417" w14:textId="77777777" w:rsidTr="00C426E5">
        <w:tc>
          <w:tcPr>
            <w:tcW w:w="1642" w:type="dxa"/>
            <w:vMerge/>
            <w:shd w:val="clear" w:color="auto" w:fill="auto"/>
          </w:tcPr>
          <w:p w14:paraId="7D3EE4B3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3AF3873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40107126" w14:textId="1739ECBE" w:rsidR="00D40750" w:rsidRPr="00917356" w:rsidRDefault="00D40750" w:rsidP="00D40750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 w:rsidRPr="00917356">
              <w:rPr>
                <w:color w:val="000000" w:themeColor="text1"/>
                <w:sz w:val="20"/>
                <w:szCs w:val="20"/>
                <w:lang w:val="de-DE"/>
              </w:rPr>
              <w:t>Niteliksel ve niceliksel sosyal bilim yöntemlerini</w:t>
            </w:r>
            <w:r w:rsidRPr="00917356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bilmek.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51D1A1A2" w14:textId="77777777" w:rsidR="00D40750" w:rsidRPr="00917356" w:rsidRDefault="00D40750" w:rsidP="00D40750">
            <w:pPr>
              <w:jc w:val="center"/>
              <w:rPr>
                <w:sz w:val="20"/>
                <w:szCs w:val="20"/>
                <w:lang w:val="de-DE"/>
              </w:rPr>
            </w:pPr>
          </w:p>
        </w:tc>
      </w:tr>
      <w:tr w:rsidR="00D40750" w:rsidRPr="0040357B" w14:paraId="74106318" w14:textId="77777777" w:rsidTr="00C426E5">
        <w:tc>
          <w:tcPr>
            <w:tcW w:w="1642" w:type="dxa"/>
            <w:vMerge/>
            <w:shd w:val="clear" w:color="auto" w:fill="auto"/>
          </w:tcPr>
          <w:p w14:paraId="1E33DA4E" w14:textId="77777777" w:rsidR="00D40750" w:rsidRPr="00917356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189D9E53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3B64248E" w14:textId="0D78EB86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830" w:type="dxa"/>
            <w:gridSpan w:val="10"/>
            <w:vMerge/>
            <w:shd w:val="clear" w:color="auto" w:fill="auto"/>
            <w:vAlign w:val="center"/>
          </w:tcPr>
          <w:p w14:paraId="0BDB386D" w14:textId="77777777" w:rsidR="00D40750" w:rsidRPr="00B649C2" w:rsidRDefault="00D40750" w:rsidP="00D40750">
            <w:pPr>
              <w:jc w:val="center"/>
              <w:rPr>
                <w:sz w:val="20"/>
                <w:szCs w:val="20"/>
              </w:rPr>
            </w:pPr>
          </w:p>
        </w:tc>
      </w:tr>
      <w:tr w:rsidR="00D40750" w:rsidRPr="0040357B" w14:paraId="697709CB" w14:textId="77777777" w:rsidTr="00C426E5">
        <w:tc>
          <w:tcPr>
            <w:tcW w:w="1642" w:type="dxa"/>
            <w:vMerge/>
            <w:shd w:val="clear" w:color="auto" w:fill="auto"/>
          </w:tcPr>
          <w:p w14:paraId="6353311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98E5C14" w14:textId="5E5CBB71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356F2B41" w14:textId="2838F99C" w:rsidR="00D40750" w:rsidRPr="00633874" w:rsidRDefault="00D40750" w:rsidP="00D40750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3830" w:type="dxa"/>
            <w:gridSpan w:val="10"/>
            <w:shd w:val="clear" w:color="auto" w:fill="auto"/>
            <w:vAlign w:val="center"/>
          </w:tcPr>
          <w:p w14:paraId="3D180802" w14:textId="002B8C0A" w:rsidR="000C342F" w:rsidRPr="003C67EF" w:rsidRDefault="000C342F" w:rsidP="000C342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</w:p>
          <w:p w14:paraId="04DB3B1A" w14:textId="77777777" w:rsidR="00D40750" w:rsidRPr="00B649C2" w:rsidRDefault="00D40750" w:rsidP="000C342F">
            <w:pPr>
              <w:rPr>
                <w:sz w:val="20"/>
                <w:szCs w:val="20"/>
              </w:rPr>
            </w:pPr>
          </w:p>
        </w:tc>
      </w:tr>
      <w:tr w:rsidR="00D40750" w:rsidRPr="0040357B" w14:paraId="4BCF2645" w14:textId="77777777" w:rsidTr="00C426E5">
        <w:tc>
          <w:tcPr>
            <w:tcW w:w="1642" w:type="dxa"/>
            <w:vMerge/>
            <w:shd w:val="clear" w:color="auto" w:fill="auto"/>
          </w:tcPr>
          <w:p w14:paraId="33B68415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6" w:type="dxa"/>
            <w:gridSpan w:val="9"/>
            <w:shd w:val="clear" w:color="auto" w:fill="auto"/>
          </w:tcPr>
          <w:p w14:paraId="260E4E52" w14:textId="541CA4FC" w:rsidR="00D40750" w:rsidRPr="00B649C2" w:rsidRDefault="00D40750" w:rsidP="00D40750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Ülkeler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aras</w:t>
            </w:r>
            <w:r>
              <w:rPr>
                <w:color w:val="000000" w:themeColor="text1"/>
                <w:sz w:val="20"/>
                <w:szCs w:val="20"/>
              </w:rPr>
              <w:t>ı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ilişkiler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sitemleri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küresel</w:t>
            </w:r>
            <w:proofErr w:type="spellEnd"/>
            <w:r w:rsidRPr="007619D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619D1">
              <w:rPr>
                <w:color w:val="000000" w:themeColor="text1"/>
                <w:sz w:val="20"/>
                <w:szCs w:val="20"/>
              </w:rPr>
              <w:t>düzey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aliz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3830" w:type="dxa"/>
            <w:gridSpan w:val="10"/>
            <w:shd w:val="clear" w:color="auto" w:fill="auto"/>
            <w:vAlign w:val="center"/>
          </w:tcPr>
          <w:p w14:paraId="5DF804D3" w14:textId="21A81DDF" w:rsidR="000C342F" w:rsidRPr="003C67EF" w:rsidRDefault="000C342F" w:rsidP="000C342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  <w:r>
              <w:rPr>
                <w:sz w:val="20"/>
                <w:szCs w:val="20"/>
              </w:rPr>
              <w:t xml:space="preserve">        </w:t>
            </w:r>
            <w:proofErr w:type="spellStart"/>
            <w:r>
              <w:rPr>
                <w:sz w:val="20"/>
                <w:szCs w:val="20"/>
              </w:rPr>
              <w:t>X</w:t>
            </w:r>
            <w:proofErr w:type="spellEnd"/>
          </w:p>
          <w:p w14:paraId="0DDF5511" w14:textId="77777777" w:rsidR="00D40750" w:rsidRPr="00B649C2" w:rsidRDefault="00D40750" w:rsidP="000C342F">
            <w:pPr>
              <w:rPr>
                <w:sz w:val="20"/>
                <w:szCs w:val="20"/>
              </w:rPr>
            </w:pPr>
          </w:p>
        </w:tc>
      </w:tr>
      <w:tr w:rsidR="00D40750" w:rsidRPr="0040357B" w14:paraId="34CA80CC" w14:textId="77777777" w:rsidTr="005A29FF">
        <w:trPr>
          <w:trHeight w:val="346"/>
        </w:trPr>
        <w:tc>
          <w:tcPr>
            <w:tcW w:w="10456" w:type="dxa"/>
            <w:gridSpan w:val="23"/>
            <w:shd w:val="clear" w:color="auto" w:fill="BFBFBF"/>
          </w:tcPr>
          <w:p w14:paraId="64FC0EA3" w14:textId="77777777" w:rsidR="00D40750" w:rsidRPr="00B751A8" w:rsidRDefault="00D40750" w:rsidP="00D40750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lastRenderedPageBreak/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D40750" w:rsidRPr="0040357B" w14:paraId="6D956EE0" w14:textId="77777777" w:rsidTr="00C426E5">
        <w:trPr>
          <w:trHeight w:val="249"/>
        </w:trPr>
        <w:tc>
          <w:tcPr>
            <w:tcW w:w="1642" w:type="dxa"/>
            <w:vMerge w:val="restart"/>
            <w:shd w:val="clear" w:color="auto" w:fill="auto"/>
          </w:tcPr>
          <w:p w14:paraId="57BBD611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D40750" w:rsidRPr="0040357B" w:rsidRDefault="00D40750" w:rsidP="00D4075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D40750" w:rsidRPr="0040357B" w:rsidRDefault="00D40750" w:rsidP="00D4075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05" w:type="dxa"/>
            <w:gridSpan w:val="4"/>
            <w:shd w:val="clear" w:color="auto" w:fill="auto"/>
          </w:tcPr>
          <w:p w14:paraId="776C3423" w14:textId="77777777" w:rsidR="00D40750" w:rsidRPr="0040357B" w:rsidRDefault="00D40750" w:rsidP="00D40750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D190D57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14:paraId="1521885E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14:paraId="427935B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2"/>
            <w:shd w:val="clear" w:color="auto" w:fill="auto"/>
          </w:tcPr>
          <w:p w14:paraId="3F0FB1A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1" w:type="dxa"/>
            <w:shd w:val="clear" w:color="auto" w:fill="auto"/>
          </w:tcPr>
          <w:p w14:paraId="5820637C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40750" w:rsidRPr="0040357B" w14:paraId="7336F224" w14:textId="77777777" w:rsidTr="00C426E5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8CB779F" w14:textId="77777777" w:rsidR="00D40750" w:rsidRPr="00F25E28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498EBD5E" w:rsidR="00D40750" w:rsidRPr="00AD6EF2" w:rsidRDefault="002514D4" w:rsidP="00D40750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D6EF2">
              <w:rPr>
                <w:color w:val="262626"/>
                <w:sz w:val="20"/>
                <w:szCs w:val="20"/>
              </w:rPr>
              <w:t>1-4</w:t>
            </w:r>
            <w:r w:rsidR="000C342F" w:rsidRPr="00AD6EF2">
              <w:rPr>
                <w:color w:val="262626"/>
                <w:sz w:val="20"/>
                <w:szCs w:val="20"/>
              </w:rPr>
              <w:t>,7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11C9A16" w14:textId="0865CEB3" w:rsidR="00D40750" w:rsidRPr="006E388B" w:rsidRDefault="00B417D4" w:rsidP="00D4075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üres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önetişim</w:t>
            </w:r>
            <w:proofErr w:type="spellEnd"/>
            <w:r w:rsidRPr="00B417D4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B417D4">
              <w:rPr>
                <w:color w:val="262626"/>
                <w:sz w:val="20"/>
                <w:szCs w:val="20"/>
              </w:rPr>
              <w:t>Kavramlar</w:t>
            </w:r>
            <w:proofErr w:type="spellEnd"/>
            <w:r w:rsidRPr="00B417D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417D4">
              <w:rPr>
                <w:color w:val="262626"/>
                <w:sz w:val="20"/>
                <w:szCs w:val="20"/>
              </w:rPr>
              <w:t>tanımlar</w:t>
            </w:r>
            <w:proofErr w:type="spellEnd"/>
            <w:r w:rsidRPr="00B417D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417D4">
              <w:rPr>
                <w:color w:val="262626"/>
                <w:sz w:val="20"/>
                <w:szCs w:val="20"/>
              </w:rPr>
              <w:t>aktörler</w:t>
            </w:r>
            <w:proofErr w:type="spellEnd"/>
            <w:r w:rsidRPr="00B417D4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417D4">
              <w:rPr>
                <w:color w:val="262626"/>
                <w:sz w:val="20"/>
                <w:szCs w:val="20"/>
              </w:rPr>
              <w:t>ağ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614FF955" w14:textId="44B76DBD" w:rsidR="00D40750" w:rsidRPr="005A29FF" w:rsidRDefault="00B417D4" w:rsidP="00D407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ÖÇ</w:t>
            </w:r>
          </w:p>
        </w:tc>
        <w:tc>
          <w:tcPr>
            <w:tcW w:w="952" w:type="dxa"/>
            <w:gridSpan w:val="4"/>
            <w:shd w:val="clear" w:color="auto" w:fill="auto"/>
          </w:tcPr>
          <w:p w14:paraId="541D2CAF" w14:textId="073F8E67" w:rsidR="00D40750" w:rsidRPr="005A29FF" w:rsidRDefault="002514D4" w:rsidP="00D407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14:paraId="7E482A9C" w14:textId="5D6039E2" w:rsidR="00D40750" w:rsidRPr="0040357B" w:rsidRDefault="00B417D4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2"/>
            <w:shd w:val="clear" w:color="auto" w:fill="auto"/>
          </w:tcPr>
          <w:p w14:paraId="3197983C" w14:textId="2C46B047" w:rsidR="00D40750" w:rsidRPr="0040357B" w:rsidRDefault="002514D4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1" w:type="dxa"/>
            <w:shd w:val="clear" w:color="auto" w:fill="auto"/>
          </w:tcPr>
          <w:p w14:paraId="1FB80F7D" w14:textId="45998E03" w:rsidR="00D40750" w:rsidRPr="0040357B" w:rsidRDefault="00B417D4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D40750" w:rsidRPr="0040357B" w14:paraId="1DDE404D" w14:textId="77777777" w:rsidTr="00C426E5">
        <w:trPr>
          <w:trHeight w:val="249"/>
        </w:trPr>
        <w:tc>
          <w:tcPr>
            <w:tcW w:w="1642" w:type="dxa"/>
            <w:vMerge/>
            <w:shd w:val="clear" w:color="auto" w:fill="auto"/>
          </w:tcPr>
          <w:p w14:paraId="1DF45713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4B858B32" w:rsidR="00D40750" w:rsidRPr="00AD6EF2" w:rsidRDefault="002514D4" w:rsidP="00D4075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AD6EF2">
              <w:rPr>
                <w:color w:val="262626"/>
                <w:sz w:val="20"/>
                <w:szCs w:val="20"/>
              </w:rPr>
              <w:t>5-6</w:t>
            </w:r>
            <w:r w:rsidR="00B417D4" w:rsidRPr="00AD6EF2">
              <w:rPr>
                <w:color w:val="262626"/>
                <w:sz w:val="20"/>
                <w:szCs w:val="20"/>
              </w:rPr>
              <w:t>,</w:t>
            </w:r>
            <w:r w:rsidR="00AD6EF2">
              <w:rPr>
                <w:color w:val="262626"/>
                <w:sz w:val="20"/>
                <w:szCs w:val="20"/>
              </w:rPr>
              <w:t xml:space="preserve"> </w:t>
            </w:r>
            <w:r w:rsidR="00B417D4" w:rsidRPr="00AD6EF2">
              <w:rPr>
                <w:color w:val="262626"/>
                <w:sz w:val="20"/>
                <w:szCs w:val="20"/>
              </w:rPr>
              <w:t>9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478206FC" w14:textId="6C1BEF4D" w:rsidR="00D40750" w:rsidRPr="006E388B" w:rsidRDefault="00B417D4" w:rsidP="00D4075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Uluslarar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rgüt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Rejimler</w:t>
            </w:r>
            <w:proofErr w:type="spellEnd"/>
          </w:p>
        </w:tc>
        <w:tc>
          <w:tcPr>
            <w:tcW w:w="4994" w:type="dxa"/>
            <w:gridSpan w:val="13"/>
            <w:vMerge w:val="restart"/>
            <w:shd w:val="clear" w:color="auto" w:fill="auto"/>
          </w:tcPr>
          <w:p w14:paraId="7F9B6982" w14:textId="592F9960" w:rsidR="00D40750" w:rsidRPr="006E388B" w:rsidRDefault="002514D4" w:rsidP="002514D4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 w:rsidRPr="006E388B">
              <w:rPr>
                <w:color w:val="000000" w:themeColor="text1"/>
                <w:sz w:val="20"/>
                <w:szCs w:val="20"/>
              </w:rPr>
              <w:t xml:space="preserve">ÖÇ1     </w:t>
            </w:r>
            <w:r w:rsidR="00B417D4">
              <w:rPr>
                <w:color w:val="000000" w:themeColor="text1"/>
                <w:sz w:val="20"/>
                <w:szCs w:val="20"/>
              </w:rPr>
              <w:t xml:space="preserve">                             </w:t>
            </w:r>
            <w:r w:rsidRPr="006E388B">
              <w:rPr>
                <w:color w:val="000000" w:themeColor="text1"/>
                <w:sz w:val="20"/>
                <w:szCs w:val="20"/>
              </w:rPr>
              <w:t xml:space="preserve">  </w:t>
            </w:r>
            <w:r w:rsidR="00B417D4">
              <w:rPr>
                <w:color w:val="000000" w:themeColor="text1"/>
                <w:sz w:val="20"/>
                <w:szCs w:val="20"/>
              </w:rPr>
              <w:t>ÖÇ3</w:t>
            </w:r>
            <w:r w:rsidRPr="006E388B">
              <w:rPr>
                <w:color w:val="000000" w:themeColor="text1"/>
                <w:sz w:val="20"/>
                <w:szCs w:val="20"/>
              </w:rPr>
              <w:t xml:space="preserve">              ÖÇ4</w:t>
            </w:r>
            <w:r w:rsidR="00B417D4">
              <w:rPr>
                <w:color w:val="000000" w:themeColor="text1"/>
                <w:sz w:val="20"/>
                <w:szCs w:val="20"/>
              </w:rPr>
              <w:t xml:space="preserve">        ÖÇ5</w:t>
            </w:r>
          </w:p>
          <w:p w14:paraId="082B938C" w14:textId="77777777" w:rsidR="002514D4" w:rsidRPr="006E388B" w:rsidRDefault="002514D4" w:rsidP="002514D4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  <w:p w14:paraId="496C9DCE" w14:textId="77777777" w:rsidR="002514D4" w:rsidRDefault="002514D4" w:rsidP="00B417D4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  <w:p w14:paraId="6252CF0E" w14:textId="6EE52E66" w:rsidR="00B417D4" w:rsidRPr="002514D4" w:rsidRDefault="00B417D4" w:rsidP="00B417D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OÇ1                                    OÇ3              OÇ4</w:t>
            </w:r>
          </w:p>
        </w:tc>
      </w:tr>
      <w:tr w:rsidR="00D40750" w:rsidRPr="0040357B" w14:paraId="654AD309" w14:textId="77777777" w:rsidTr="00C426E5">
        <w:tc>
          <w:tcPr>
            <w:tcW w:w="1642" w:type="dxa"/>
            <w:vMerge/>
            <w:shd w:val="clear" w:color="auto" w:fill="auto"/>
          </w:tcPr>
          <w:p w14:paraId="7255993E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060D840F" w:rsidR="00D40750" w:rsidRPr="00AD6EF2" w:rsidRDefault="002514D4" w:rsidP="00D4075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AD6EF2">
              <w:rPr>
                <w:color w:val="262626"/>
                <w:sz w:val="20"/>
                <w:szCs w:val="20"/>
              </w:rPr>
              <w:t>8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6D3EA1F1" w14:textId="4F8FF3F6" w:rsidR="00D40750" w:rsidRPr="006E388B" w:rsidRDefault="002514D4" w:rsidP="00D4075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 w:rsidRPr="006E388B">
              <w:rPr>
                <w:color w:val="262626"/>
                <w:sz w:val="20"/>
                <w:szCs w:val="20"/>
              </w:rPr>
              <w:t>Vize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16D78660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04BF6FBF" w14:textId="77777777" w:rsidTr="00C426E5">
        <w:tc>
          <w:tcPr>
            <w:tcW w:w="1642" w:type="dxa"/>
            <w:vMerge/>
            <w:shd w:val="clear" w:color="auto" w:fill="auto"/>
          </w:tcPr>
          <w:p w14:paraId="028EE90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3B820613" w:rsidR="00D40750" w:rsidRPr="00B649C2" w:rsidRDefault="00B417D4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-13</w:t>
            </w:r>
          </w:p>
        </w:tc>
        <w:tc>
          <w:tcPr>
            <w:tcW w:w="2005" w:type="dxa"/>
            <w:gridSpan w:val="4"/>
            <w:shd w:val="clear" w:color="auto" w:fill="auto"/>
          </w:tcPr>
          <w:p w14:paraId="22C3CD81" w14:textId="760CE7D9" w:rsidR="00D40750" w:rsidRPr="006E388B" w:rsidRDefault="00B417D4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üresel yönetişim politikaları</w:t>
            </w:r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4CAF8649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3010A15C" w14:textId="77777777" w:rsidTr="00C426E5">
        <w:tc>
          <w:tcPr>
            <w:tcW w:w="1642" w:type="dxa"/>
            <w:vMerge/>
            <w:shd w:val="clear" w:color="auto" w:fill="auto"/>
          </w:tcPr>
          <w:p w14:paraId="3F2EA1F7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05" w:type="dxa"/>
            <w:gridSpan w:val="4"/>
            <w:shd w:val="clear" w:color="auto" w:fill="auto"/>
          </w:tcPr>
          <w:p w14:paraId="6951D672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039CC3CF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4A2FC497" w14:textId="77777777" w:rsidTr="00C426E5">
        <w:tc>
          <w:tcPr>
            <w:tcW w:w="1642" w:type="dxa"/>
            <w:vMerge/>
            <w:shd w:val="clear" w:color="auto" w:fill="auto"/>
          </w:tcPr>
          <w:p w14:paraId="090B1301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05" w:type="dxa"/>
            <w:gridSpan w:val="4"/>
            <w:shd w:val="clear" w:color="auto" w:fill="auto"/>
          </w:tcPr>
          <w:p w14:paraId="280EC105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590FB215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376B8088" w14:textId="77777777" w:rsidTr="00C426E5">
        <w:tc>
          <w:tcPr>
            <w:tcW w:w="1642" w:type="dxa"/>
            <w:vMerge/>
            <w:shd w:val="clear" w:color="auto" w:fill="auto"/>
          </w:tcPr>
          <w:p w14:paraId="2595C37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05" w:type="dxa"/>
            <w:gridSpan w:val="4"/>
            <w:shd w:val="clear" w:color="auto" w:fill="auto"/>
          </w:tcPr>
          <w:p w14:paraId="68DD7D64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1420550D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0A74DE7C" w14:textId="77777777" w:rsidTr="00C426E5">
        <w:tc>
          <w:tcPr>
            <w:tcW w:w="1642" w:type="dxa"/>
            <w:vMerge/>
            <w:shd w:val="clear" w:color="auto" w:fill="auto"/>
          </w:tcPr>
          <w:p w14:paraId="322EACB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05" w:type="dxa"/>
            <w:gridSpan w:val="4"/>
            <w:shd w:val="clear" w:color="auto" w:fill="auto"/>
          </w:tcPr>
          <w:p w14:paraId="1C78547F" w14:textId="77777777" w:rsidR="00D40750" w:rsidRPr="00B649C2" w:rsidRDefault="00D40750" w:rsidP="00D4075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4994" w:type="dxa"/>
            <w:gridSpan w:val="13"/>
            <w:vMerge/>
            <w:shd w:val="clear" w:color="auto" w:fill="auto"/>
            <w:vAlign w:val="center"/>
          </w:tcPr>
          <w:p w14:paraId="4F4E508C" w14:textId="77777777" w:rsidR="00D40750" w:rsidRPr="0040357B" w:rsidRDefault="00D40750" w:rsidP="00D40750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40750" w:rsidRPr="0040357B" w14:paraId="6BA21FC7" w14:textId="77777777" w:rsidTr="00C426E5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14:paraId="4087E36F" w14:textId="77777777" w:rsidR="00D40750" w:rsidRPr="00AF113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D40750" w:rsidRPr="00ED1457" w:rsidRDefault="00D40750" w:rsidP="00D40750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D40750" w:rsidRPr="00ED1457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4F09717C" w14:textId="77777777" w:rsidR="00D40750" w:rsidRPr="00ED1457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7"/>
            <w:shd w:val="clear" w:color="auto" w:fill="auto"/>
          </w:tcPr>
          <w:p w14:paraId="385380E8" w14:textId="77777777" w:rsidR="00D40750" w:rsidRPr="00FD215A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39" w:type="dxa"/>
            <w:gridSpan w:val="6"/>
            <w:shd w:val="clear" w:color="auto" w:fill="auto"/>
          </w:tcPr>
          <w:p w14:paraId="76851C78" w14:textId="77777777" w:rsidR="00D40750" w:rsidRPr="00FD215A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D40750" w:rsidRPr="0040357B" w14:paraId="335E6147" w14:textId="77777777" w:rsidTr="00C426E5">
        <w:trPr>
          <w:trHeight w:val="240"/>
        </w:trPr>
        <w:tc>
          <w:tcPr>
            <w:tcW w:w="1642" w:type="dxa"/>
            <w:vMerge/>
            <w:shd w:val="clear" w:color="auto" w:fill="auto"/>
          </w:tcPr>
          <w:p w14:paraId="45A9FC9E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48132FD6" w14:textId="2D574192" w:rsidR="00D40750" w:rsidRPr="006E388B" w:rsidRDefault="004200D6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3</w:t>
            </w:r>
            <w:r w:rsidR="0042510E" w:rsidRPr="006E388B">
              <w:rPr>
                <w:color w:val="262626"/>
                <w:sz w:val="20"/>
                <w:szCs w:val="20"/>
              </w:rPr>
              <w:t>5</w:t>
            </w:r>
          </w:p>
          <w:p w14:paraId="664645A7" w14:textId="66656C11" w:rsidR="0042510E" w:rsidRPr="006E388B" w:rsidRDefault="0042510E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 w:rsidRPr="006E388B">
              <w:rPr>
                <w:color w:val="262626"/>
                <w:sz w:val="20"/>
                <w:szCs w:val="20"/>
              </w:rPr>
              <w:t>%4</w:t>
            </w:r>
            <w:r w:rsidR="004200D6">
              <w:rPr>
                <w:color w:val="262626"/>
                <w:sz w:val="20"/>
                <w:szCs w:val="20"/>
              </w:rPr>
              <w:t>5</w:t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567F8037" w14:textId="77777777" w:rsidR="00D40750" w:rsidRPr="006E388B" w:rsidRDefault="0042510E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 w:rsidRPr="006E388B">
              <w:rPr>
                <w:color w:val="262626"/>
                <w:sz w:val="20"/>
                <w:szCs w:val="20"/>
              </w:rPr>
              <w:t xml:space="preserve">Vize:1-7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haftaları</w:t>
            </w:r>
            <w:proofErr w:type="spellEnd"/>
          </w:p>
          <w:p w14:paraId="30EAF614" w14:textId="7466A082" w:rsidR="0042510E" w:rsidRPr="006E388B" w:rsidRDefault="0042510E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 w:rsidRPr="006E388B">
              <w:rPr>
                <w:color w:val="262626"/>
                <w:sz w:val="20"/>
                <w:szCs w:val="20"/>
              </w:rPr>
              <w:t xml:space="preserve">Final:9-14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haftaları</w:t>
            </w:r>
            <w:proofErr w:type="spellEnd"/>
          </w:p>
        </w:tc>
        <w:tc>
          <w:tcPr>
            <w:tcW w:w="2939" w:type="dxa"/>
            <w:gridSpan w:val="6"/>
            <w:shd w:val="clear" w:color="auto" w:fill="auto"/>
          </w:tcPr>
          <w:p w14:paraId="40EF3203" w14:textId="274E0333" w:rsidR="00D40750" w:rsidRPr="006E388B" w:rsidRDefault="00D40750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</w:p>
        </w:tc>
      </w:tr>
      <w:tr w:rsidR="00D40750" w:rsidRPr="0040357B" w14:paraId="0FB12A28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46C69F82" w14:textId="231F11B1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3B7A075D" w14:textId="28F2D134" w:rsidR="00D40750" w:rsidRPr="005A29FF" w:rsidRDefault="004200D6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>%10</w:t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53794F61" w14:textId="7715F44E" w:rsidR="00D40750" w:rsidRPr="004200D6" w:rsidRDefault="004200D6" w:rsidP="00D40750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 quiz</w:t>
            </w:r>
          </w:p>
        </w:tc>
        <w:tc>
          <w:tcPr>
            <w:tcW w:w="2939" w:type="dxa"/>
            <w:gridSpan w:val="6"/>
            <w:shd w:val="clear" w:color="auto" w:fill="auto"/>
          </w:tcPr>
          <w:p w14:paraId="6FE718D9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D40750" w:rsidRPr="0040357B" w14:paraId="62767DAD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1AAAF49C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A2E1143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14590D49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375F6A1C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D40750" w:rsidRPr="0040357B" w14:paraId="1B4456C9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6C036F4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B2CED94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25A31212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7BF90511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168E1449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27C22F5E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1558D9A0" w14:textId="37FAADF0" w:rsidR="00D40750" w:rsidRDefault="00D40750" w:rsidP="0042510E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0CA17B69" w14:textId="4C86CE3C" w:rsidR="00D40750" w:rsidRDefault="00D40750" w:rsidP="00B417D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2A082C09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2CD07CA4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63AD0524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BEFDA9C" w14:textId="3F59C4E0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0BA2512A" w14:textId="00B51E58" w:rsidR="00D40750" w:rsidRPr="0042510E" w:rsidRDefault="00D40750" w:rsidP="0042510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6D107E77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63598F1D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554A5826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0E5318AA" w14:textId="4FDCEAA0" w:rsidR="00D40750" w:rsidRPr="004200D6" w:rsidRDefault="004200D6" w:rsidP="000A761F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  <w:r w:rsidR="000A761F" w:rsidRPr="004200D6">
              <w:rPr>
                <w:color w:val="262626"/>
                <w:sz w:val="20"/>
                <w:szCs w:val="20"/>
              </w:rPr>
              <w:tab/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24E5F439" w14:textId="7907A094" w:rsidR="00D40750" w:rsidRPr="006E388B" w:rsidRDefault="000A761F" w:rsidP="000A761F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6E388B">
              <w:rPr>
                <w:color w:val="262626"/>
                <w:sz w:val="20"/>
                <w:szCs w:val="20"/>
              </w:rPr>
              <w:t xml:space="preserve">Okuma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listesindeki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okumaları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yaptıklarına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dair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sınıf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içi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tartışmalara</w:t>
            </w:r>
            <w:proofErr w:type="spellEnd"/>
            <w:r w:rsidRPr="006E388B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262626"/>
                <w:sz w:val="20"/>
                <w:szCs w:val="20"/>
              </w:rPr>
              <w:t>katılma</w:t>
            </w:r>
            <w:proofErr w:type="spellEnd"/>
          </w:p>
        </w:tc>
        <w:tc>
          <w:tcPr>
            <w:tcW w:w="2939" w:type="dxa"/>
            <w:gridSpan w:val="6"/>
            <w:shd w:val="clear" w:color="auto" w:fill="auto"/>
          </w:tcPr>
          <w:p w14:paraId="24D6E69B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3BF44D35" w14:textId="77777777" w:rsidTr="00C426E5">
        <w:trPr>
          <w:trHeight w:val="234"/>
        </w:trPr>
        <w:tc>
          <w:tcPr>
            <w:tcW w:w="1642" w:type="dxa"/>
            <w:vMerge/>
            <w:shd w:val="clear" w:color="auto" w:fill="auto"/>
          </w:tcPr>
          <w:p w14:paraId="7DD43E52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12" w:type="dxa"/>
            <w:gridSpan w:val="2"/>
            <w:shd w:val="clear" w:color="auto" w:fill="auto"/>
          </w:tcPr>
          <w:p w14:paraId="20EC29DF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14:paraId="1F0F01FE" w14:textId="77777777" w:rsidR="00D40750" w:rsidRPr="005A29FF" w:rsidRDefault="00D40750" w:rsidP="00D407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1DCC26AC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0E784748" w14:textId="77777777" w:rsidTr="00C426E5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2642B0FD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14:paraId="3571EC5D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7"/>
            <w:shd w:val="clear" w:color="auto" w:fill="auto"/>
          </w:tcPr>
          <w:p w14:paraId="6E858732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6"/>
            <w:shd w:val="clear" w:color="auto" w:fill="auto"/>
          </w:tcPr>
          <w:p w14:paraId="13A07A16" w14:textId="77777777" w:rsidR="00D40750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7EE3AF7B" w14:textId="77777777" w:rsidTr="00C426E5">
        <w:trPr>
          <w:trHeight w:val="407"/>
        </w:trPr>
        <w:tc>
          <w:tcPr>
            <w:tcW w:w="1642" w:type="dxa"/>
            <w:vMerge/>
            <w:shd w:val="clear" w:color="auto" w:fill="auto"/>
          </w:tcPr>
          <w:p w14:paraId="37534BDB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5"/>
            <w:shd w:val="clear" w:color="auto" w:fill="auto"/>
          </w:tcPr>
          <w:p w14:paraId="2389F75F" w14:textId="77777777" w:rsidR="00D40750" w:rsidRPr="00ED1457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D40750" w:rsidRPr="0040357B" w14:paraId="3EA4C686" w14:textId="77777777" w:rsidTr="00C426E5">
        <w:trPr>
          <w:trHeight w:val="407"/>
        </w:trPr>
        <w:tc>
          <w:tcPr>
            <w:tcW w:w="1642" w:type="dxa"/>
            <w:shd w:val="clear" w:color="auto" w:fill="auto"/>
          </w:tcPr>
          <w:p w14:paraId="7FCFF5D2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2"/>
            <w:shd w:val="clear" w:color="auto" w:fill="auto"/>
          </w:tcPr>
          <w:p w14:paraId="6816681B" w14:textId="03DC5FD1" w:rsidR="00D40750" w:rsidRPr="00B417D4" w:rsidRDefault="000A761F" w:rsidP="00E14B67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Öğrenciler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öğrenme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çıktılarını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ara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sınav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final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sınavlarıyla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, </w:t>
            </w:r>
            <w:r w:rsidR="00E14B67">
              <w:rPr>
                <w:color w:val="000000" w:themeColor="text1"/>
                <w:sz w:val="20"/>
                <w:szCs w:val="20"/>
              </w:rPr>
              <w:t xml:space="preserve">2 </w:t>
            </w:r>
            <w:proofErr w:type="spellStart"/>
            <w:r w:rsidR="00E14B67">
              <w:rPr>
                <w:color w:val="000000" w:themeColor="text1"/>
                <w:sz w:val="20"/>
                <w:szCs w:val="20"/>
              </w:rPr>
              <w:t>quizle</w:t>
            </w:r>
            <w:proofErr w:type="spellEnd"/>
            <w:r w:rsidR="00E132F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132F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grup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tartışmalarına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katılarak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17D4">
              <w:rPr>
                <w:color w:val="000000" w:themeColor="text1"/>
                <w:sz w:val="20"/>
                <w:szCs w:val="20"/>
              </w:rPr>
              <w:t>göstereceklerdir</w:t>
            </w:r>
            <w:proofErr w:type="spellEnd"/>
            <w:r w:rsidRPr="00B417D4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D40750" w:rsidRPr="0040357B" w14:paraId="65D85329" w14:textId="77777777" w:rsidTr="00C426E5">
        <w:trPr>
          <w:trHeight w:val="407"/>
        </w:trPr>
        <w:tc>
          <w:tcPr>
            <w:tcW w:w="1642" w:type="dxa"/>
            <w:shd w:val="clear" w:color="auto" w:fill="auto"/>
          </w:tcPr>
          <w:p w14:paraId="5260E00A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2"/>
            <w:shd w:val="clear" w:color="auto" w:fill="auto"/>
          </w:tcPr>
          <w:p w14:paraId="052F13F9" w14:textId="77777777" w:rsidR="00D40750" w:rsidRDefault="000A761F" w:rsidP="00D4075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A761F">
              <w:rPr>
                <w:sz w:val="20"/>
                <w:szCs w:val="20"/>
                <w:lang w:val="tr-TR"/>
              </w:rPr>
              <w:t>Harf notunun dayandığı yöntem müfreda</w:t>
            </w:r>
            <w:r w:rsidR="007D10CA">
              <w:rPr>
                <w:sz w:val="20"/>
                <w:szCs w:val="20"/>
                <w:lang w:val="tr-TR"/>
              </w:rPr>
              <w:t xml:space="preserve">tta olup, dersin ilk haftasında </w:t>
            </w:r>
            <w:r w:rsidRPr="000A761F">
              <w:rPr>
                <w:sz w:val="20"/>
                <w:szCs w:val="20"/>
                <w:lang w:val="tr-TR"/>
              </w:rPr>
              <w:t>açıklanmaktadır ve bölümün web sayfası</w:t>
            </w:r>
            <w:r w:rsidR="007D10CA">
              <w:rPr>
                <w:sz w:val="20"/>
                <w:szCs w:val="20"/>
                <w:lang w:val="tr-TR"/>
              </w:rPr>
              <w:t xml:space="preserve">nda önceden yüklenen notlama </w:t>
            </w:r>
            <w:r w:rsidRPr="000A761F">
              <w:rPr>
                <w:sz w:val="20"/>
                <w:szCs w:val="20"/>
                <w:lang w:val="tr-TR"/>
              </w:rPr>
              <w:t>kriterlerine uygundur</w:t>
            </w:r>
            <w:r w:rsidR="007D10CA">
              <w:rPr>
                <w:sz w:val="20"/>
                <w:szCs w:val="20"/>
                <w:lang w:val="tr-TR"/>
              </w:rPr>
              <w:t>.</w:t>
            </w:r>
          </w:p>
          <w:p w14:paraId="7A1DE59C" w14:textId="77777777" w:rsidR="007D10CA" w:rsidRDefault="007D10CA" w:rsidP="00D4075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7FE8DAD" w14:textId="07EE8839" w:rsidR="007D10CA" w:rsidRPr="00091393" w:rsidRDefault="007D10CA" w:rsidP="007D10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r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anlam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te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şağı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blo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sterilmiştir</w:t>
            </w:r>
            <w:proofErr w:type="spellEnd"/>
            <w:r>
              <w:rPr>
                <w:sz w:val="20"/>
                <w:szCs w:val="20"/>
              </w:rPr>
              <w:t>:</w:t>
            </w:r>
          </w:p>
          <w:tbl>
            <w:tblPr>
              <w:tblW w:w="6366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948"/>
              <w:gridCol w:w="588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</w:tblGrid>
            <w:tr w:rsidR="007D10CA" w:rsidRPr="00091393" w14:paraId="57C7FB8F" w14:textId="77777777" w:rsidTr="008C1423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8E175E" w14:textId="56EC8B36" w:rsidR="007D10CA" w:rsidRPr="00091393" w:rsidRDefault="001C1242" w:rsidP="007D10CA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5232BBF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151F383" w14:textId="202B786F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94-</w:t>
                  </w:r>
                  <w:r w:rsidR="001C1242">
                    <w:rPr>
                      <w:rFonts w:ascii="Times" w:hAnsi="Times" w:cs="Arial"/>
                      <w:sz w:val="20"/>
                      <w:szCs w:val="20"/>
                    </w:rPr>
                    <w:t>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FF7BA1D" w14:textId="5C4F3BC4" w:rsidR="007D10CA" w:rsidRPr="00091393" w:rsidRDefault="001C124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84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-8</w:t>
                  </w:r>
                  <w:r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ABB5FD" w14:textId="40E1D57C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</w:t>
                  </w:r>
                  <w:r w:rsidR="001C1242">
                    <w:rPr>
                      <w:rFonts w:ascii="Times" w:hAnsi="Times" w:cs="Arial"/>
                      <w:sz w:val="20"/>
                      <w:szCs w:val="20"/>
                    </w:rPr>
                    <w:t>9</w:t>
                  </w:r>
                  <w:r>
                    <w:rPr>
                      <w:rFonts w:ascii="Times" w:hAnsi="Times" w:cs="Arial"/>
                      <w:sz w:val="20"/>
                      <w:szCs w:val="20"/>
                    </w:rPr>
                    <w:t>-7</w:t>
                  </w:r>
                  <w:r w:rsidR="001C1242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F718160" w14:textId="30A2A13A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74-6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7D313E" w14:textId="5E74713F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64-6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DD6EA8B" w14:textId="18CA4EF4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9-5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F0BA39" w14:textId="30B192B7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54-5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62513EA" w14:textId="533748D7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49-4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779F7D7" w14:textId="2B2090B0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44-4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D25A215" w14:textId="0E6329DE" w:rsidR="007D10CA" w:rsidRPr="00091393" w:rsidRDefault="00AD6EF2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>
                    <w:rPr>
                      <w:rFonts w:ascii="Times" w:hAnsi="Times" w:cs="Arial"/>
                      <w:sz w:val="20"/>
                      <w:szCs w:val="20"/>
                    </w:rPr>
                    <w:t>3</w:t>
                  </w:r>
                  <w:r w:rsidR="007D10CA" w:rsidRPr="00091393">
                    <w:rPr>
                      <w:rFonts w:ascii="Times" w:hAnsi="Times" w:cs="Arial"/>
                      <w:sz w:val="20"/>
                      <w:szCs w:val="20"/>
                    </w:rPr>
                    <w:t>9-0</w:t>
                  </w:r>
                </w:p>
              </w:tc>
            </w:tr>
            <w:tr w:rsidR="007D10CA" w:rsidRPr="00091393" w14:paraId="7A89DFD5" w14:textId="77777777" w:rsidTr="008C1423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E0A8793" w14:textId="44FAC5CF" w:rsidR="007D10CA" w:rsidRPr="00091393" w:rsidRDefault="001C1242" w:rsidP="007D10CA">
                  <w:pPr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20"/>
                      <w:szCs w:val="20"/>
                    </w:rPr>
                    <w:t xml:space="preserve"> Notu</w:t>
                  </w:r>
                  <w:bookmarkStart w:id="0" w:name="_GoBack"/>
                  <w:bookmarkEnd w:id="0"/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4FFD815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6119AFC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C738AF7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7A70244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0ED10F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C76E493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82B90C0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A5CFC2D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C432FCC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88DA310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1CB583B1" w14:textId="77777777" w:rsidR="007D10CA" w:rsidRPr="00091393" w:rsidRDefault="007D10CA" w:rsidP="007D10CA">
                  <w:pPr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091393">
                    <w:rPr>
                      <w:rFonts w:ascii="Times" w:hAnsi="Times" w:cs="Arial"/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697FC5E8" w14:textId="2A9139D0" w:rsidR="007D10CA" w:rsidRDefault="007D10CA" w:rsidP="00D4075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40750" w:rsidRPr="0040357B" w14:paraId="3550DC91" w14:textId="77777777" w:rsidTr="00C426E5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14:paraId="36FB2BBB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105CE87F" w14:textId="77777777" w:rsidR="00D40750" w:rsidRPr="00D47D24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57500EB3" w14:textId="77777777" w:rsidR="00D40750" w:rsidRPr="00D47D24" w:rsidRDefault="00D40750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D40750" w:rsidRPr="0040357B" w14:paraId="6937EF7C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7A2A83F5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2"/>
            <w:shd w:val="clear" w:color="auto" w:fill="F2F2F2"/>
          </w:tcPr>
          <w:p w14:paraId="4C1553AD" w14:textId="77777777" w:rsidR="00D40750" w:rsidRPr="005A29FF" w:rsidRDefault="00D40750" w:rsidP="00D407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40750" w:rsidRPr="0040357B" w14:paraId="29CA4224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1EB4782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34B35C3E" w14:textId="40346A72" w:rsidR="00D40750" w:rsidRPr="001D4508" w:rsidRDefault="007D10CA" w:rsidP="00D40750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7D10CA">
              <w:rPr>
                <w:sz w:val="18"/>
                <w:szCs w:val="18"/>
              </w:rPr>
              <w:t>Dersler</w:t>
            </w:r>
            <w:proofErr w:type="spellEnd"/>
            <w:r w:rsidRPr="007D10CA">
              <w:rPr>
                <w:sz w:val="18"/>
                <w:szCs w:val="18"/>
              </w:rPr>
              <w:t xml:space="preserve">, </w:t>
            </w:r>
            <w:proofErr w:type="spellStart"/>
            <w:r w:rsidRPr="007D10CA">
              <w:rPr>
                <w:sz w:val="18"/>
                <w:szCs w:val="18"/>
              </w:rPr>
              <w:t>powerpoint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sunumlarına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ve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üzerind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pıl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m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me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lmaktadır</w:t>
            </w:r>
            <w:proofErr w:type="spellEnd"/>
            <w:r w:rsidRPr="007D10CA">
              <w:rPr>
                <w:sz w:val="18"/>
                <w:szCs w:val="18"/>
              </w:rPr>
              <w:t xml:space="preserve"> (</w:t>
            </w:r>
            <w:proofErr w:type="spellStart"/>
            <w:r w:rsidRPr="007D10CA">
              <w:rPr>
                <w:sz w:val="18"/>
                <w:szCs w:val="18"/>
              </w:rPr>
              <w:t>gerekirse</w:t>
            </w:r>
            <w:proofErr w:type="spellEnd"/>
            <w:r w:rsidRPr="007D10CA">
              <w:rPr>
                <w:sz w:val="18"/>
                <w:szCs w:val="18"/>
              </w:rPr>
              <w:t>)</w:t>
            </w:r>
          </w:p>
        </w:tc>
        <w:tc>
          <w:tcPr>
            <w:tcW w:w="926" w:type="dxa"/>
            <w:shd w:val="clear" w:color="auto" w:fill="auto"/>
          </w:tcPr>
          <w:p w14:paraId="5FE686B2" w14:textId="7FE93153" w:rsidR="00D40750" w:rsidRPr="006E388B" w:rsidRDefault="004200D6" w:rsidP="00B417D4">
            <w:pPr>
              <w:spacing w:before="20" w:after="2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x3=36</w:t>
            </w:r>
          </w:p>
        </w:tc>
      </w:tr>
      <w:tr w:rsidR="00D40750" w:rsidRPr="0040357B" w14:paraId="745F3B11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F5832FF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57EDD66" w14:textId="4CA5987E" w:rsidR="00D40750" w:rsidRPr="001D4508" w:rsidRDefault="007D10CA" w:rsidP="007D10CA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7D10CA">
              <w:rPr>
                <w:sz w:val="18"/>
                <w:szCs w:val="18"/>
              </w:rPr>
              <w:t>Etkileşimli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dersler</w:t>
            </w:r>
            <w:proofErr w:type="spellEnd"/>
            <w:r w:rsidRPr="007D10CA">
              <w:rPr>
                <w:sz w:val="18"/>
                <w:szCs w:val="18"/>
              </w:rPr>
              <w:t xml:space="preserve">, </w:t>
            </w:r>
            <w:proofErr w:type="spellStart"/>
            <w:r w:rsidRPr="007D10CA">
              <w:rPr>
                <w:sz w:val="18"/>
                <w:szCs w:val="18"/>
              </w:rPr>
              <w:t>öğrenme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hedeflerine</w:t>
            </w:r>
            <w:proofErr w:type="spellEnd"/>
            <w:r w:rsidRPr="007D10CA">
              <w:rPr>
                <w:sz w:val="18"/>
                <w:szCs w:val="18"/>
              </w:rPr>
              <w:t xml:space="preserve"> / </w:t>
            </w:r>
            <w:proofErr w:type="spellStart"/>
            <w:r w:rsidRPr="007D10CA">
              <w:rPr>
                <w:sz w:val="18"/>
                <w:szCs w:val="18"/>
              </w:rPr>
              <w:t>sonuçlarına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ulaşmak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için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öğrencilerin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aktif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olarak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tartışmalara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katılmalarına</w:t>
            </w:r>
            <w:proofErr w:type="spellEnd"/>
            <w:r w:rsidRPr="007D10CA">
              <w:rPr>
                <w:sz w:val="18"/>
                <w:szCs w:val="18"/>
              </w:rPr>
              <w:t xml:space="preserve">, </w:t>
            </w:r>
            <w:proofErr w:type="spellStart"/>
            <w:r w:rsidRPr="007D10CA">
              <w:rPr>
                <w:sz w:val="18"/>
                <w:szCs w:val="18"/>
              </w:rPr>
              <w:t>grup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tartışmaları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düzenlemelerine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owerpoin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malarına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olanak</w:t>
            </w:r>
            <w:proofErr w:type="spellEnd"/>
            <w:r w:rsidRPr="007D10CA">
              <w:rPr>
                <w:sz w:val="18"/>
                <w:szCs w:val="18"/>
              </w:rPr>
              <w:t xml:space="preserve"> </w:t>
            </w:r>
            <w:proofErr w:type="spellStart"/>
            <w:r w:rsidRPr="007D10CA">
              <w:rPr>
                <w:sz w:val="18"/>
                <w:szCs w:val="18"/>
              </w:rPr>
              <w:t>tanır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1F0094F5" w14:textId="586FE0C9" w:rsidR="00D40750" w:rsidRPr="006E388B" w:rsidRDefault="00B417D4" w:rsidP="00B417D4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    </w:t>
            </w:r>
            <w:r w:rsidR="004200D6">
              <w:rPr>
                <w:color w:val="262626"/>
                <w:sz w:val="20"/>
                <w:szCs w:val="20"/>
              </w:rPr>
              <w:t>1x12=12</w:t>
            </w:r>
          </w:p>
        </w:tc>
      </w:tr>
      <w:tr w:rsidR="00D40750" w:rsidRPr="0040357B" w14:paraId="38361EBA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469E0A2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38B6E80A" w14:textId="455FBCA5" w:rsidR="00D40750" w:rsidRPr="001D4508" w:rsidRDefault="000E5523" w:rsidP="00D40750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0E5523">
              <w:rPr>
                <w:sz w:val="18"/>
                <w:szCs w:val="18"/>
              </w:rPr>
              <w:t>Sorunlar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ve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çözümler</w:t>
            </w:r>
            <w:proofErr w:type="spellEnd"/>
            <w:r w:rsidRPr="000E5523">
              <w:rPr>
                <w:sz w:val="18"/>
                <w:szCs w:val="18"/>
              </w:rPr>
              <w:t xml:space="preserve">, </w:t>
            </w:r>
            <w:proofErr w:type="spellStart"/>
            <w:r w:rsidRPr="000E5523">
              <w:rPr>
                <w:sz w:val="18"/>
                <w:szCs w:val="18"/>
              </w:rPr>
              <w:t>kara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tahta</w:t>
            </w:r>
            <w:proofErr w:type="spellEnd"/>
            <w:r w:rsidRPr="000E5523">
              <w:rPr>
                <w:sz w:val="18"/>
                <w:szCs w:val="18"/>
              </w:rPr>
              <w:t xml:space="preserve"> / </w:t>
            </w:r>
            <w:proofErr w:type="spellStart"/>
            <w:r w:rsidRPr="000E5523">
              <w:rPr>
                <w:sz w:val="18"/>
                <w:szCs w:val="18"/>
              </w:rPr>
              <w:t>beyaz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tahta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üzerinde</w:t>
            </w:r>
            <w:proofErr w:type="spellEnd"/>
            <w:r w:rsidRPr="000E5523">
              <w:rPr>
                <w:sz w:val="18"/>
                <w:szCs w:val="18"/>
              </w:rPr>
              <w:t xml:space="preserve"> </w:t>
            </w:r>
            <w:proofErr w:type="spellStart"/>
            <w:r w:rsidRPr="000E5523">
              <w:rPr>
                <w:sz w:val="18"/>
                <w:szCs w:val="18"/>
              </w:rPr>
              <w:t>gösterilir</w:t>
            </w:r>
            <w:proofErr w:type="spellEnd"/>
            <w:r w:rsidRPr="000E5523">
              <w:rPr>
                <w:sz w:val="18"/>
                <w:szCs w:val="18"/>
              </w:rPr>
              <w:t>.</w:t>
            </w:r>
          </w:p>
        </w:tc>
        <w:tc>
          <w:tcPr>
            <w:tcW w:w="926" w:type="dxa"/>
            <w:shd w:val="clear" w:color="auto" w:fill="auto"/>
          </w:tcPr>
          <w:p w14:paraId="5BF0994E" w14:textId="3296620E" w:rsidR="00D40750" w:rsidRPr="006E388B" w:rsidRDefault="004200D6" w:rsidP="00B417D4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x12=12</w:t>
            </w:r>
          </w:p>
        </w:tc>
      </w:tr>
      <w:tr w:rsidR="00D40750" w:rsidRPr="0040357B" w14:paraId="2AE4D65E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0F4593CC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5769D15F" w14:textId="77777777" w:rsidR="00D40750" w:rsidRPr="001D4508" w:rsidRDefault="00D40750" w:rsidP="00D4075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11920C0C" w14:textId="77777777" w:rsidR="00D40750" w:rsidRPr="006E388B" w:rsidRDefault="00D40750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</w:p>
        </w:tc>
      </w:tr>
      <w:tr w:rsidR="00D40750" w:rsidRPr="0040357B" w14:paraId="740D94DE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8009BDB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4B817879" w14:textId="77777777" w:rsidR="00D40750" w:rsidRPr="001D4508" w:rsidRDefault="00D40750" w:rsidP="00D4075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40F78DF4" w14:textId="77777777" w:rsidR="00D40750" w:rsidRPr="006E388B" w:rsidRDefault="00D40750" w:rsidP="00D40750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D40750" w:rsidRPr="0040357B" w14:paraId="4EB56882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814F093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D40750" w:rsidRPr="001D4508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2DFA00D" w14:textId="77777777" w:rsidR="00D40750" w:rsidRPr="001D4508" w:rsidRDefault="00D40750" w:rsidP="00D4075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80BFB54" w14:textId="77777777" w:rsidR="00D40750" w:rsidRPr="006E388B" w:rsidRDefault="00D40750" w:rsidP="00D40750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</w:p>
        </w:tc>
      </w:tr>
      <w:tr w:rsidR="00D40750" w:rsidRPr="0040357B" w14:paraId="72041BF3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771666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2"/>
            <w:shd w:val="clear" w:color="auto" w:fill="F2F2F2"/>
          </w:tcPr>
          <w:p w14:paraId="13A3125C" w14:textId="77777777" w:rsidR="00D40750" w:rsidRPr="006E388B" w:rsidRDefault="00D40750" w:rsidP="00D4075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6E388B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6E388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6E388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6E388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6E388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D40750" w:rsidRPr="0040357B" w14:paraId="152ACFC7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2B132E3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0C8F4CF2" w:rsidR="00D40750" w:rsidRPr="008A4550" w:rsidRDefault="000E5523" w:rsidP="00D4075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289F2FC8" w:rsidR="00D40750" w:rsidRPr="008A4550" w:rsidRDefault="004200D6" w:rsidP="00D4075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68F74B0D" w14:textId="17095C87" w:rsidR="00D40750" w:rsidRPr="008A4550" w:rsidRDefault="004200D6" w:rsidP="00D4075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quiz</w:t>
            </w:r>
          </w:p>
        </w:tc>
        <w:tc>
          <w:tcPr>
            <w:tcW w:w="926" w:type="dxa"/>
            <w:shd w:val="clear" w:color="auto" w:fill="auto"/>
          </w:tcPr>
          <w:p w14:paraId="720717D9" w14:textId="5C437AEB" w:rsidR="00D40750" w:rsidRPr="006E388B" w:rsidRDefault="004200D6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x5=10</w:t>
            </w:r>
          </w:p>
        </w:tc>
      </w:tr>
      <w:tr w:rsidR="00D40750" w:rsidRPr="0040357B" w14:paraId="4E33474F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671C728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1CE62CBA" w:rsidR="00D40750" w:rsidRPr="008A4550" w:rsidRDefault="000E5523" w:rsidP="00D4075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E5AE674" w14:textId="3D93C2FA" w:rsidR="00D40750" w:rsidRPr="008A4550" w:rsidRDefault="00B417D4" w:rsidP="00D40750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r </w:t>
            </w:r>
            <w:proofErr w:type="spellStart"/>
            <w:r>
              <w:rPr>
                <w:sz w:val="18"/>
                <w:szCs w:val="18"/>
              </w:rPr>
              <w:t>haf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</w:t>
            </w:r>
            <w:r w:rsidR="00B479D7">
              <w:rPr>
                <w:sz w:val="18"/>
                <w:szCs w:val="18"/>
              </w:rPr>
              <w:t>i</w:t>
            </w:r>
            <w:proofErr w:type="spellEnd"/>
            <w:r w:rsidR="00B479D7">
              <w:rPr>
                <w:sz w:val="18"/>
                <w:szCs w:val="18"/>
              </w:rPr>
              <w:t xml:space="preserve"> </w:t>
            </w:r>
            <w:proofErr w:type="spellStart"/>
            <w:r w:rsidR="00B479D7">
              <w:rPr>
                <w:sz w:val="18"/>
                <w:szCs w:val="18"/>
              </w:rPr>
              <w:t>çalışmak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3047D140" w14:textId="15FDBC9B" w:rsidR="00D40750" w:rsidRPr="006E388B" w:rsidRDefault="004200D6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2=28</w:t>
            </w:r>
          </w:p>
        </w:tc>
      </w:tr>
      <w:tr w:rsidR="00D40750" w:rsidRPr="0040357B" w14:paraId="1898B98A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439158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27F0945" w:rsidR="00D40750" w:rsidRPr="008A4550" w:rsidRDefault="000E5523" w:rsidP="00D4075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3"/>
            <w:shd w:val="clear" w:color="auto" w:fill="auto"/>
          </w:tcPr>
          <w:p w14:paraId="3A7FA04D" w14:textId="32C169C5" w:rsidR="00D40750" w:rsidRPr="008A4550" w:rsidRDefault="00B479D7" w:rsidP="00D4075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notların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nması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4D3580BD" w14:textId="0D9A8489" w:rsidR="00D40750" w:rsidRPr="006E388B" w:rsidRDefault="004200D6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2=28</w:t>
            </w:r>
          </w:p>
        </w:tc>
      </w:tr>
      <w:tr w:rsidR="00D40750" w:rsidRPr="0040357B" w14:paraId="657E92B2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3612A5AC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4D3E3313" w:rsidR="00D40750" w:rsidRPr="008A4550" w:rsidRDefault="000E5523" w:rsidP="00D4075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73B30566" w14:textId="0D9E6B35" w:rsidR="00D40750" w:rsidRPr="008A4550" w:rsidRDefault="00B479D7" w:rsidP="00D4075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35E3213B" w14:textId="3091C9CE" w:rsidR="00D40750" w:rsidRPr="006E388B" w:rsidRDefault="004200D6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x5=10</w:t>
            </w:r>
          </w:p>
        </w:tc>
      </w:tr>
      <w:tr w:rsidR="00D40750" w:rsidRPr="0040357B" w14:paraId="6757941C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43CEB4B2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64894B64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 w:rsidR="000E5523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969280E" w14:textId="77777777" w:rsidR="00D40750" w:rsidRPr="008A4550" w:rsidRDefault="00D40750" w:rsidP="00D4075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2328651" w14:textId="77777777" w:rsidR="00D40750" w:rsidRPr="006E388B" w:rsidRDefault="00D40750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</w:p>
        </w:tc>
      </w:tr>
      <w:tr w:rsidR="00D40750" w:rsidRPr="0040357B" w14:paraId="0BB45872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5D9E957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57D3FC25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 w:rsidR="000E5523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D40750" w:rsidRPr="008A45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3"/>
            <w:shd w:val="clear" w:color="auto" w:fill="auto"/>
          </w:tcPr>
          <w:p w14:paraId="6D9C84A0" w14:textId="6964A695" w:rsidR="00D40750" w:rsidRPr="008A4550" w:rsidRDefault="00B479D7" w:rsidP="00D40750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B479D7">
              <w:rPr>
                <w:sz w:val="18"/>
                <w:szCs w:val="18"/>
              </w:rPr>
              <w:t>Çalışma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saatleri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öğrencilerin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dersler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sırasında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ele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almadıkları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ve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ilgili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materyali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okudukları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konuları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tartışmak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için</w:t>
            </w:r>
            <w:proofErr w:type="spellEnd"/>
            <w:r w:rsidRPr="00B479D7">
              <w:rPr>
                <w:sz w:val="18"/>
                <w:szCs w:val="18"/>
              </w:rPr>
              <w:t xml:space="preserve"> </w:t>
            </w:r>
            <w:proofErr w:type="spellStart"/>
            <w:r w:rsidRPr="00B479D7">
              <w:rPr>
                <w:sz w:val="18"/>
                <w:szCs w:val="18"/>
              </w:rPr>
              <w:t>kullanılır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2898DF1E" w14:textId="7A89DC63" w:rsidR="00D40750" w:rsidRPr="006E388B" w:rsidRDefault="004200D6" w:rsidP="006E388B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2=28</w:t>
            </w:r>
          </w:p>
        </w:tc>
      </w:tr>
      <w:tr w:rsidR="00D40750" w:rsidRPr="0040357B" w14:paraId="29F73AC4" w14:textId="77777777" w:rsidTr="00C426E5">
        <w:trPr>
          <w:trHeight w:val="126"/>
        </w:trPr>
        <w:tc>
          <w:tcPr>
            <w:tcW w:w="1642" w:type="dxa"/>
            <w:vMerge/>
            <w:shd w:val="clear" w:color="auto" w:fill="auto"/>
          </w:tcPr>
          <w:p w14:paraId="20B1B906" w14:textId="77777777" w:rsidR="00D40750" w:rsidRPr="00FD215A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D40750" w:rsidRPr="005A29FF" w:rsidRDefault="00D40750" w:rsidP="00D407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6007E55E" w14:textId="47989EC5" w:rsidR="00D40750" w:rsidRPr="004200D6" w:rsidRDefault="004200D6" w:rsidP="004200D6">
            <w:pPr>
              <w:pStyle w:val="ListParagraph"/>
              <w:spacing w:before="20" w:after="20"/>
              <w:ind w:left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4</w:t>
            </w:r>
          </w:p>
        </w:tc>
      </w:tr>
      <w:tr w:rsidR="00D40750" w:rsidRPr="0040357B" w14:paraId="789986E7" w14:textId="77777777" w:rsidTr="005A29FF">
        <w:trPr>
          <w:trHeight w:val="115"/>
        </w:trPr>
        <w:tc>
          <w:tcPr>
            <w:tcW w:w="10456" w:type="dxa"/>
            <w:gridSpan w:val="23"/>
            <w:shd w:val="clear" w:color="auto" w:fill="D9D9D9"/>
          </w:tcPr>
          <w:p w14:paraId="0C962F19" w14:textId="77777777" w:rsidR="00D40750" w:rsidRPr="000E6EC3" w:rsidRDefault="00D40750" w:rsidP="00D40750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D40750" w:rsidRPr="0040357B" w14:paraId="33160616" w14:textId="77777777" w:rsidTr="00C426E5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34D94E4B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25BF330B" w14:textId="70A1FCEA" w:rsidR="00D40750" w:rsidRPr="006E388B" w:rsidRDefault="004200D6" w:rsidP="004200D6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Gözde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</w:rPr>
              <w:t>Turan</w:t>
            </w:r>
            <w:proofErr w:type="spellEnd"/>
          </w:p>
        </w:tc>
      </w:tr>
      <w:tr w:rsidR="00D40750" w:rsidRPr="0040357B" w14:paraId="458A7397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EF452B4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14596BD5" w14:textId="7CAC69DB" w:rsidR="00D40750" w:rsidRPr="006E388B" w:rsidRDefault="00F530D1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hyperlink r:id="rId10" w:history="1">
              <w:r w:rsidR="004200D6" w:rsidRPr="0030736F">
                <w:rPr>
                  <w:rStyle w:val="Hyperlink"/>
                  <w:sz w:val="20"/>
                  <w:szCs w:val="20"/>
                </w:rPr>
                <w:t>gozde.turan@antalya.edu.tr</w:t>
              </w:r>
            </w:hyperlink>
            <w:r w:rsidR="004200D6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40750" w:rsidRPr="0040357B" w14:paraId="43D4E9F0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6B813DF2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0D0BE7AF" w14:textId="77777777" w:rsidR="00B479D7" w:rsidRPr="001C1242" w:rsidRDefault="00B479D7" w:rsidP="00B479D7">
            <w:pPr>
              <w:spacing w:before="20" w:after="20"/>
              <w:rPr>
                <w:sz w:val="20"/>
                <w:szCs w:val="20"/>
              </w:rPr>
            </w:pPr>
            <w:r w:rsidRPr="001C1242">
              <w:rPr>
                <w:sz w:val="20"/>
                <w:szCs w:val="20"/>
              </w:rPr>
              <w:t>0242 245 0183</w:t>
            </w:r>
          </w:p>
          <w:p w14:paraId="1FDEDD1A" w14:textId="77777777" w:rsidR="00D40750" w:rsidRPr="001C1242" w:rsidRDefault="00D40750" w:rsidP="00D4075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40750" w:rsidRPr="0040357B" w14:paraId="40C0B8DA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A1F7E91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203F8AE8" w14:textId="5263DE80" w:rsidR="00D40750" w:rsidRPr="001C1242" w:rsidRDefault="004200D6" w:rsidP="00D40750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1C1242">
              <w:rPr>
                <w:sz w:val="20"/>
                <w:szCs w:val="20"/>
              </w:rPr>
              <w:t>A2-66</w:t>
            </w:r>
          </w:p>
        </w:tc>
      </w:tr>
      <w:tr w:rsidR="00D40750" w:rsidRPr="0040357B" w14:paraId="036C0638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3C80637B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3DABD08A" w14:textId="1C790DA0" w:rsidR="00D40750" w:rsidRPr="001C1242" w:rsidRDefault="00B479D7" w:rsidP="00D40750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C1242">
              <w:rPr>
                <w:sz w:val="20"/>
                <w:szCs w:val="20"/>
              </w:rPr>
              <w:t>Salı</w:t>
            </w:r>
            <w:proofErr w:type="spellEnd"/>
            <w:r w:rsidRPr="001C1242">
              <w:rPr>
                <w:sz w:val="20"/>
                <w:szCs w:val="20"/>
              </w:rPr>
              <w:t xml:space="preserve"> 15:00-16:00</w:t>
            </w:r>
          </w:p>
        </w:tc>
      </w:tr>
      <w:tr w:rsidR="00D40750" w:rsidRPr="0040357B" w14:paraId="19F1AD9C" w14:textId="77777777" w:rsidTr="00C426E5">
        <w:trPr>
          <w:trHeight w:val="115"/>
        </w:trPr>
        <w:tc>
          <w:tcPr>
            <w:tcW w:w="1642" w:type="dxa"/>
            <w:shd w:val="clear" w:color="auto" w:fill="auto"/>
          </w:tcPr>
          <w:p w14:paraId="62373BC7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3A98FB69" w14:textId="0014926A" w:rsidR="00D40750" w:rsidRPr="006E388B" w:rsidRDefault="001C1242" w:rsidP="004200D6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Weiss, T and Wilkinson, R (2017</w:t>
            </w:r>
            <w:r w:rsidR="00B417D4" w:rsidRPr="00B417D4">
              <w:rPr>
                <w:color w:val="000000" w:themeColor="text1"/>
                <w:sz w:val="20"/>
                <w:szCs w:val="20"/>
              </w:rPr>
              <w:t>) (</w:t>
            </w:r>
            <w:proofErr w:type="spellStart"/>
            <w:r w:rsidR="00B417D4" w:rsidRPr="00B417D4">
              <w:rPr>
                <w:color w:val="000000" w:themeColor="text1"/>
                <w:sz w:val="20"/>
                <w:szCs w:val="20"/>
              </w:rPr>
              <w:t>eds</w:t>
            </w:r>
            <w:proofErr w:type="spellEnd"/>
            <w:r w:rsidR="00B417D4" w:rsidRPr="00B417D4">
              <w:rPr>
                <w:color w:val="000000" w:themeColor="text1"/>
                <w:sz w:val="20"/>
                <w:szCs w:val="20"/>
              </w:rPr>
              <w:t>) International Organization and Global Governance, Routledge</w:t>
            </w:r>
            <w:r w:rsidR="006E388B" w:rsidRPr="006E388B">
              <w:rPr>
                <w:color w:val="000000" w:themeColor="text1"/>
                <w:sz w:val="20"/>
                <w:szCs w:val="20"/>
              </w:rPr>
              <w:t>.</w:t>
            </w:r>
            <w:r w:rsidR="00B479D7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40750" w:rsidRPr="0040357B" w14:paraId="3E71094E" w14:textId="77777777" w:rsidTr="00C426E5">
        <w:trPr>
          <w:trHeight w:val="115"/>
        </w:trPr>
        <w:tc>
          <w:tcPr>
            <w:tcW w:w="1642" w:type="dxa"/>
            <w:shd w:val="clear" w:color="auto" w:fill="auto"/>
          </w:tcPr>
          <w:p w14:paraId="679DF191" w14:textId="77777777" w:rsidR="00D40750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607D3542" w14:textId="114DFCE7" w:rsidR="00D40750" w:rsidRPr="006E388B" w:rsidRDefault="004200D6" w:rsidP="006E388B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4200D6">
              <w:rPr>
                <w:color w:val="000000" w:themeColor="text1"/>
                <w:sz w:val="20"/>
                <w:szCs w:val="20"/>
              </w:rPr>
              <w:t>Baylis</w:t>
            </w:r>
            <w:proofErr w:type="spellEnd"/>
            <w:r w:rsidRPr="004200D6">
              <w:rPr>
                <w:color w:val="000000" w:themeColor="text1"/>
                <w:sz w:val="20"/>
                <w:szCs w:val="20"/>
              </w:rPr>
              <w:t>, J, Smith, S and Owens, P (2011) The Globalization of World Politics, 5th edition, OUP.</w:t>
            </w:r>
          </w:p>
        </w:tc>
      </w:tr>
      <w:tr w:rsidR="00D40750" w:rsidRPr="0040357B" w14:paraId="0BB035FD" w14:textId="77777777" w:rsidTr="00C426E5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14:paraId="117ED77F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D40750" w:rsidRPr="0040357B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75745A11" w14:textId="2D45E3AD" w:rsidR="00D40750" w:rsidRPr="006E388B" w:rsidRDefault="00526CD3" w:rsidP="00985845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Akademik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dürüstlüğün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ihlal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edilmesi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yalnızc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aldatm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intihal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bilgi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uydurm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vey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alıntı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yapm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gibi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durumları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değil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başkalarının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sahtekarlıklarını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benimseme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sınavların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hukuksuz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şekilde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ele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geçirilmesi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dah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önce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teslim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edilmiş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bir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çalışmanın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yeniden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kullanımı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y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da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parayl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başkasına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ödev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yaptırmak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gibi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suçları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 xml:space="preserve"> da </w:t>
            </w:r>
            <w:proofErr w:type="spellStart"/>
            <w:r w:rsidRPr="00526CD3">
              <w:rPr>
                <w:color w:val="000000" w:themeColor="text1"/>
                <w:sz w:val="20"/>
                <w:szCs w:val="20"/>
              </w:rPr>
              <w:t>içerir</w:t>
            </w:r>
            <w:proofErr w:type="spellEnd"/>
            <w:r w:rsidRPr="00526CD3">
              <w:rPr>
                <w:color w:val="000000" w:themeColor="text1"/>
                <w:sz w:val="20"/>
                <w:szCs w:val="20"/>
              </w:rPr>
              <w:t>.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Disiplin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eylemleri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bölümün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web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sayfasında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yüklenen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broşürde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listele</w:t>
            </w:r>
            <w:r w:rsidR="00985845">
              <w:rPr>
                <w:color w:val="000000" w:themeColor="text1"/>
                <w:sz w:val="20"/>
                <w:szCs w:val="20"/>
              </w:rPr>
              <w:t>nir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açıklanır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Etik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konular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giriş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de</w:t>
            </w:r>
            <w:r w:rsidR="00F1263D">
              <w:rPr>
                <w:color w:val="000000" w:themeColor="text1"/>
                <w:sz w:val="20"/>
                <w:szCs w:val="20"/>
              </w:rPr>
              <w:t>rsinde</w:t>
            </w:r>
            <w:proofErr w:type="spellEnd"/>
            <w:r w:rsidR="00F1263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1263D">
              <w:rPr>
                <w:color w:val="000000" w:themeColor="text1"/>
                <w:sz w:val="20"/>
                <w:szCs w:val="20"/>
              </w:rPr>
              <w:t>açıklanır</w:t>
            </w:r>
            <w:proofErr w:type="spellEnd"/>
            <w:r w:rsidR="00F1263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1263D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="00F1263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1263D">
              <w:rPr>
                <w:color w:val="000000" w:themeColor="text1"/>
                <w:sz w:val="20"/>
                <w:szCs w:val="20"/>
              </w:rPr>
              <w:t>ders</w:t>
            </w:r>
            <w:proofErr w:type="spellEnd"/>
            <w:r w:rsidR="00F1263D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1263D">
              <w:rPr>
                <w:color w:val="000000" w:themeColor="text1"/>
                <w:sz w:val="20"/>
                <w:szCs w:val="20"/>
              </w:rPr>
              <w:t>müfrdatı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akademik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dürüstlük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öğrencilerin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el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kitabına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nasıl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erişebileceği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hakkında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bilgi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6E388B" w:rsidRPr="006E388B">
              <w:rPr>
                <w:color w:val="000000" w:themeColor="text1"/>
                <w:sz w:val="20"/>
                <w:szCs w:val="20"/>
              </w:rPr>
              <w:t>içerir</w:t>
            </w:r>
            <w:proofErr w:type="spellEnd"/>
            <w:r w:rsidR="006E388B" w:rsidRPr="006E388B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  <w:tr w:rsidR="00D40750" w:rsidRPr="0040357B" w14:paraId="45DE70C4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213EF79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D40750" w:rsidRPr="0040357B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34308EAE" w14:textId="0CABA941" w:rsidR="00D40750" w:rsidRPr="006E388B" w:rsidRDefault="006E388B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Üniversitenin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düz</w:t>
            </w:r>
            <w:r w:rsidR="00985845">
              <w:rPr>
                <w:color w:val="000000" w:themeColor="text1"/>
                <w:sz w:val="20"/>
                <w:szCs w:val="20"/>
              </w:rPr>
              <w:t>enlemelerine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göre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engelli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durumları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kanıtlanan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öğrencilere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makul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konaklam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sağlanabilir</w:t>
            </w:r>
            <w:proofErr w:type="spellEnd"/>
          </w:p>
        </w:tc>
      </w:tr>
      <w:tr w:rsidR="00D40750" w:rsidRPr="0040357B" w14:paraId="008A4CBF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0198FAF4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D40750" w:rsidRPr="0040357B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4"/>
            <w:shd w:val="clear" w:color="auto" w:fill="auto"/>
          </w:tcPr>
          <w:p w14:paraId="04E28162" w14:textId="77777777" w:rsidR="00D40750" w:rsidRPr="006E388B" w:rsidRDefault="00D40750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</w:p>
        </w:tc>
      </w:tr>
      <w:tr w:rsidR="00D40750" w:rsidRPr="0040357B" w14:paraId="7F60A499" w14:textId="77777777" w:rsidTr="00C426E5">
        <w:trPr>
          <w:trHeight w:val="115"/>
        </w:trPr>
        <w:tc>
          <w:tcPr>
            <w:tcW w:w="1642" w:type="dxa"/>
            <w:vMerge/>
            <w:shd w:val="clear" w:color="auto" w:fill="auto"/>
          </w:tcPr>
          <w:p w14:paraId="54AEDB15" w14:textId="77777777" w:rsidR="00D40750" w:rsidRPr="0040357B" w:rsidRDefault="00D40750" w:rsidP="00D407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D40750" w:rsidRDefault="00D40750" w:rsidP="00D407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4"/>
            <w:shd w:val="clear" w:color="auto" w:fill="auto"/>
          </w:tcPr>
          <w:p w14:paraId="48CD19B9" w14:textId="59904974" w:rsidR="00D40750" w:rsidRPr="006E388B" w:rsidRDefault="006E388B" w:rsidP="00D40750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Öğrenciler</w:t>
            </w:r>
            <w:r w:rsidR="00985845">
              <w:rPr>
                <w:color w:val="000000" w:themeColor="text1"/>
                <w:sz w:val="20"/>
                <w:szCs w:val="20"/>
              </w:rPr>
              <w:t>e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değişikliklerden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önce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e-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postayl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çevrim</w:t>
            </w:r>
            <w:r w:rsidR="00985845">
              <w:rPr>
                <w:color w:val="000000" w:themeColor="text1"/>
                <w:sz w:val="20"/>
                <w:szCs w:val="20"/>
              </w:rPr>
              <w:t>içi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platformlarda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duyurularla</w:t>
            </w:r>
            <w:proofErr w:type="spellEnd"/>
            <w:proofErr w:type="gramStart"/>
            <w:r w:rsidR="00985845">
              <w:rPr>
                <w:color w:val="000000" w:themeColor="text1"/>
                <w:sz w:val="20"/>
                <w:szCs w:val="20"/>
              </w:rPr>
              <w:t xml:space="preserve">, </w:t>
            </w:r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önceki</w:t>
            </w:r>
            <w:proofErr w:type="spellEnd"/>
            <w:proofErr w:type="gram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derslerde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sınıflard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konferans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konferans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katılım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spesifik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konular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için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ek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mate</w:t>
            </w:r>
            <w:r w:rsidR="00985845">
              <w:rPr>
                <w:color w:val="000000" w:themeColor="text1"/>
                <w:sz w:val="20"/>
                <w:szCs w:val="20"/>
              </w:rPr>
              <w:t>ryal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gibi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)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veya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diğer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durumlarda</w:t>
            </w:r>
            <w:proofErr w:type="spellEnd"/>
            <w:r w:rsidRPr="006E388B">
              <w:rPr>
                <w:color w:val="000000" w:themeColor="text1"/>
                <w:sz w:val="20"/>
                <w:szCs w:val="20"/>
              </w:rPr>
              <w:t xml:space="preserve"> (</w:t>
            </w:r>
            <w:proofErr w:type="spellStart"/>
            <w:r w:rsidRPr="006E388B">
              <w:rPr>
                <w:color w:val="000000" w:themeColor="text1"/>
                <w:sz w:val="20"/>
                <w:szCs w:val="20"/>
              </w:rPr>
              <w:t>s</w:t>
            </w:r>
            <w:r w:rsidR="00985845">
              <w:rPr>
                <w:color w:val="000000" w:themeColor="text1"/>
                <w:sz w:val="20"/>
                <w:szCs w:val="20"/>
              </w:rPr>
              <w:t>ağlık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sorunları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gibi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)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bildirim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85845">
              <w:rPr>
                <w:color w:val="000000" w:themeColor="text1"/>
                <w:sz w:val="20"/>
                <w:szCs w:val="20"/>
              </w:rPr>
              <w:t>yapılır</w:t>
            </w:r>
            <w:proofErr w:type="spellEnd"/>
            <w:r w:rsidR="00985845">
              <w:rPr>
                <w:color w:val="000000" w:themeColor="text1"/>
                <w:sz w:val="20"/>
                <w:szCs w:val="20"/>
              </w:rPr>
              <w:t>.</w:t>
            </w:r>
            <w:r w:rsidRPr="006E388B">
              <w:rPr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8654C3" w14:textId="77777777" w:rsidR="00F530D1" w:rsidRDefault="00F530D1" w:rsidP="00DC2AE9">
      <w:r>
        <w:separator/>
      </w:r>
    </w:p>
  </w:endnote>
  <w:endnote w:type="continuationSeparator" w:id="0">
    <w:p w14:paraId="0376EAC2" w14:textId="77777777" w:rsidR="00F530D1" w:rsidRDefault="00F530D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388C16" w14:textId="77777777" w:rsidR="00E53CEF" w:rsidRDefault="00E53CE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BB14B8" w14:textId="77777777" w:rsidR="00E53CEF" w:rsidRDefault="00E53CEF" w:rsidP="00E53CEF">
    <w:pPr>
      <w:pStyle w:val="Footer"/>
    </w:pPr>
    <w:r>
      <w:rPr>
        <w:sz w:val="20"/>
        <w:szCs w:val="20"/>
      </w:rPr>
      <w:t xml:space="preserve">Form No: ÜY-FR-0444 </w:t>
    </w:r>
    <w:proofErr w:type="spellStart"/>
    <w:r>
      <w:rPr>
        <w:sz w:val="20"/>
        <w:szCs w:val="20"/>
      </w:rPr>
      <w:t>Yayın</w:t>
    </w:r>
    <w:proofErr w:type="spellEnd"/>
    <w:r>
      <w:rPr>
        <w:sz w:val="20"/>
        <w:szCs w:val="20"/>
      </w:rPr>
      <w:t xml:space="preserve"> </w:t>
    </w:r>
    <w:proofErr w:type="spellStart"/>
    <w:proofErr w:type="gramStart"/>
    <w:r>
      <w:rPr>
        <w:sz w:val="20"/>
        <w:szCs w:val="20"/>
      </w:rPr>
      <w:t>Tarihi</w:t>
    </w:r>
    <w:proofErr w:type="spellEnd"/>
    <w:r>
      <w:rPr>
        <w:sz w:val="20"/>
        <w:szCs w:val="20"/>
      </w:rPr>
      <w:t xml:space="preserve"> :</w:t>
    </w:r>
    <w:proofErr w:type="gramEnd"/>
    <w:r>
      <w:rPr>
        <w:sz w:val="20"/>
        <w:szCs w:val="20"/>
      </w:rPr>
      <w:t xml:space="preserve"> 03.05.2018 </w:t>
    </w:r>
    <w:proofErr w:type="spellStart"/>
    <w:r>
      <w:rPr>
        <w:sz w:val="20"/>
        <w:szCs w:val="20"/>
      </w:rPr>
      <w:t>Değ</w:t>
    </w:r>
    <w:proofErr w:type="spellEnd"/>
    <w:r>
      <w:rPr>
        <w:sz w:val="20"/>
        <w:szCs w:val="20"/>
      </w:rPr>
      <w:t xml:space="preserve">. No: 0 </w:t>
    </w:r>
    <w:proofErr w:type="spellStart"/>
    <w:r>
      <w:rPr>
        <w:sz w:val="20"/>
        <w:szCs w:val="20"/>
      </w:rPr>
      <w:t>Değ</w:t>
    </w:r>
    <w:proofErr w:type="spellEnd"/>
    <w:r>
      <w:rPr>
        <w:sz w:val="20"/>
        <w:szCs w:val="20"/>
      </w:rPr>
      <w:t xml:space="preserve">. </w:t>
    </w:r>
    <w:proofErr w:type="spellStart"/>
    <w:r>
      <w:rPr>
        <w:sz w:val="20"/>
        <w:szCs w:val="20"/>
      </w:rPr>
      <w:t>Tarihi</w:t>
    </w:r>
    <w:proofErr w:type="spellEnd"/>
    <w:r>
      <w:rPr>
        <w:sz w:val="20"/>
        <w:szCs w:val="20"/>
      </w:rPr>
      <w:t>:-</w:t>
    </w:r>
  </w:p>
  <w:p w14:paraId="280149C3" w14:textId="77777777" w:rsidR="00DC2AE9" w:rsidRDefault="00DC2AE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5D3B49" w14:textId="77777777" w:rsidR="00E53CEF" w:rsidRDefault="00E53C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67BBB9" w14:textId="77777777" w:rsidR="00F530D1" w:rsidRDefault="00F530D1" w:rsidP="00DC2AE9">
      <w:r>
        <w:separator/>
      </w:r>
    </w:p>
  </w:footnote>
  <w:footnote w:type="continuationSeparator" w:id="0">
    <w:p w14:paraId="66673753" w14:textId="77777777" w:rsidR="00F530D1" w:rsidRDefault="00F530D1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388FD" w14:textId="77777777" w:rsidR="00E53CEF" w:rsidRDefault="00E53CE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A21F7F" w14:textId="77777777" w:rsidR="00E53CEF" w:rsidRDefault="00E53CE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8CB99C" w14:textId="77777777" w:rsidR="00E53CEF" w:rsidRDefault="00E53CE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376A"/>
    <w:rsid w:val="00026F6F"/>
    <w:rsid w:val="00027EA6"/>
    <w:rsid w:val="0004035F"/>
    <w:rsid w:val="00044EBE"/>
    <w:rsid w:val="000465E4"/>
    <w:rsid w:val="000546CA"/>
    <w:rsid w:val="00057B15"/>
    <w:rsid w:val="0006621A"/>
    <w:rsid w:val="00083E41"/>
    <w:rsid w:val="000856F8"/>
    <w:rsid w:val="00086052"/>
    <w:rsid w:val="00097353"/>
    <w:rsid w:val="000A761F"/>
    <w:rsid w:val="000C342F"/>
    <w:rsid w:val="000D2DBA"/>
    <w:rsid w:val="000D645D"/>
    <w:rsid w:val="000E322B"/>
    <w:rsid w:val="000E5523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27C6C"/>
    <w:rsid w:val="0013429F"/>
    <w:rsid w:val="00142F41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C1242"/>
    <w:rsid w:val="001D3A3C"/>
    <w:rsid w:val="001D3EE9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14D4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290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C67EF"/>
    <w:rsid w:val="003E45D0"/>
    <w:rsid w:val="003F09EC"/>
    <w:rsid w:val="003F49AE"/>
    <w:rsid w:val="003F7850"/>
    <w:rsid w:val="0040357B"/>
    <w:rsid w:val="004143B5"/>
    <w:rsid w:val="004200D6"/>
    <w:rsid w:val="0042510E"/>
    <w:rsid w:val="004404B2"/>
    <w:rsid w:val="00446A04"/>
    <w:rsid w:val="00453FBD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48C4"/>
    <w:rsid w:val="004E566F"/>
    <w:rsid w:val="004F67F3"/>
    <w:rsid w:val="00503316"/>
    <w:rsid w:val="00506BB6"/>
    <w:rsid w:val="005103F6"/>
    <w:rsid w:val="0051190D"/>
    <w:rsid w:val="005128E7"/>
    <w:rsid w:val="00514ED6"/>
    <w:rsid w:val="00526CD3"/>
    <w:rsid w:val="005352BD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95C6E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1D79"/>
    <w:rsid w:val="006252B6"/>
    <w:rsid w:val="006348FD"/>
    <w:rsid w:val="00636F81"/>
    <w:rsid w:val="00643FD5"/>
    <w:rsid w:val="00647879"/>
    <w:rsid w:val="006542EE"/>
    <w:rsid w:val="00657D0F"/>
    <w:rsid w:val="00670346"/>
    <w:rsid w:val="006B0833"/>
    <w:rsid w:val="006B2DC8"/>
    <w:rsid w:val="006E388B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3C65"/>
    <w:rsid w:val="00734B75"/>
    <w:rsid w:val="00743096"/>
    <w:rsid w:val="007456F0"/>
    <w:rsid w:val="00752899"/>
    <w:rsid w:val="007619D1"/>
    <w:rsid w:val="007753F7"/>
    <w:rsid w:val="007A3D1F"/>
    <w:rsid w:val="007A44D5"/>
    <w:rsid w:val="007A63A2"/>
    <w:rsid w:val="007B485A"/>
    <w:rsid w:val="007B5545"/>
    <w:rsid w:val="007C45C9"/>
    <w:rsid w:val="007D10CA"/>
    <w:rsid w:val="007D3565"/>
    <w:rsid w:val="007D73BA"/>
    <w:rsid w:val="00802E2A"/>
    <w:rsid w:val="00811C8A"/>
    <w:rsid w:val="00821470"/>
    <w:rsid w:val="008309E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356"/>
    <w:rsid w:val="00917E2D"/>
    <w:rsid w:val="00921622"/>
    <w:rsid w:val="00933D75"/>
    <w:rsid w:val="009431E8"/>
    <w:rsid w:val="009562D8"/>
    <w:rsid w:val="00976F2A"/>
    <w:rsid w:val="00984862"/>
    <w:rsid w:val="00985845"/>
    <w:rsid w:val="00994F79"/>
    <w:rsid w:val="009A11BB"/>
    <w:rsid w:val="009C0378"/>
    <w:rsid w:val="009E6AE4"/>
    <w:rsid w:val="00A3619E"/>
    <w:rsid w:val="00A42F08"/>
    <w:rsid w:val="00A44C97"/>
    <w:rsid w:val="00A53258"/>
    <w:rsid w:val="00A714B1"/>
    <w:rsid w:val="00A80B6F"/>
    <w:rsid w:val="00A93546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D6EF2"/>
    <w:rsid w:val="00AF1137"/>
    <w:rsid w:val="00AF4D88"/>
    <w:rsid w:val="00B062D9"/>
    <w:rsid w:val="00B2746F"/>
    <w:rsid w:val="00B36FE1"/>
    <w:rsid w:val="00B417D4"/>
    <w:rsid w:val="00B44BE4"/>
    <w:rsid w:val="00B479D7"/>
    <w:rsid w:val="00B51937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15FFE"/>
    <w:rsid w:val="00C25C17"/>
    <w:rsid w:val="00C2707B"/>
    <w:rsid w:val="00C426E5"/>
    <w:rsid w:val="00C53DB9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002FF"/>
    <w:rsid w:val="00D22022"/>
    <w:rsid w:val="00D22268"/>
    <w:rsid w:val="00D323EE"/>
    <w:rsid w:val="00D40750"/>
    <w:rsid w:val="00D47D24"/>
    <w:rsid w:val="00D524C6"/>
    <w:rsid w:val="00D5555E"/>
    <w:rsid w:val="00D607EE"/>
    <w:rsid w:val="00D72490"/>
    <w:rsid w:val="00D773C3"/>
    <w:rsid w:val="00D872F1"/>
    <w:rsid w:val="00D87791"/>
    <w:rsid w:val="00D91EED"/>
    <w:rsid w:val="00DB01F0"/>
    <w:rsid w:val="00DB3578"/>
    <w:rsid w:val="00DC2AE9"/>
    <w:rsid w:val="00DD7975"/>
    <w:rsid w:val="00DE7F14"/>
    <w:rsid w:val="00E132F0"/>
    <w:rsid w:val="00E14B67"/>
    <w:rsid w:val="00E14E90"/>
    <w:rsid w:val="00E20553"/>
    <w:rsid w:val="00E27E29"/>
    <w:rsid w:val="00E479DA"/>
    <w:rsid w:val="00E53CEF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263D"/>
    <w:rsid w:val="00F14765"/>
    <w:rsid w:val="00F23B27"/>
    <w:rsid w:val="00F25E28"/>
    <w:rsid w:val="00F26EA2"/>
    <w:rsid w:val="00F35AFF"/>
    <w:rsid w:val="00F4098C"/>
    <w:rsid w:val="00F464B2"/>
    <w:rsid w:val="00F502F1"/>
    <w:rsid w:val="00F530D1"/>
    <w:rsid w:val="00F5573E"/>
    <w:rsid w:val="00F60A65"/>
    <w:rsid w:val="00F71F22"/>
    <w:rsid w:val="00F736C0"/>
    <w:rsid w:val="00F76C8C"/>
    <w:rsid w:val="00F839E0"/>
    <w:rsid w:val="00F8709F"/>
    <w:rsid w:val="00FA27C1"/>
    <w:rsid w:val="00FC4198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4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15556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654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219013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142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82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620174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6713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607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0804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9768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7386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2777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4961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2109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7218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5281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767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9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09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882645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77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051525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7724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10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357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968363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945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181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72062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2016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80931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5659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87465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7517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352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143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45815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gozde.turan@antalya.edu.tr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70F26C1-A30C-4E3E-AF62-C2678C22A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385</Words>
  <Characters>7899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Gözde Turan</cp:lastModifiedBy>
  <cp:revision>10</cp:revision>
  <cp:lastPrinted>2017-03-21T12:24:00Z</cp:lastPrinted>
  <dcterms:created xsi:type="dcterms:W3CDTF">2021-04-07T12:59:00Z</dcterms:created>
  <dcterms:modified xsi:type="dcterms:W3CDTF">2022-04-25T13:46:00Z</dcterms:modified>
</cp:coreProperties>
</file>